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277"/>
        <w:gridCol w:w="626"/>
        <w:gridCol w:w="895"/>
        <w:gridCol w:w="1883"/>
        <w:gridCol w:w="5505"/>
      </w:tblGrid>
      <w:tr w:rsidR="007003D4" w:rsidRPr="00D344E4" w14:paraId="7436B224" w14:textId="77777777" w:rsidTr="00F260EF">
        <w:trPr>
          <w:trHeight w:val="66"/>
        </w:trPr>
        <w:tc>
          <w:tcPr>
            <w:tcW w:w="1251" w:type="dxa"/>
            <w:vAlign w:val="center"/>
          </w:tcPr>
          <w:p w14:paraId="47A53B69" w14:textId="77777777" w:rsidR="007003D4" w:rsidRPr="002B0E8C" w:rsidRDefault="007003D4" w:rsidP="006625B0">
            <w:pPr>
              <w:pStyle w:val="Header"/>
              <w:rPr>
                <w:rFonts w:cs="Times New Roman"/>
                <w:b/>
                <w:bCs/>
                <w:noProof/>
                <w:sz w:val="4"/>
                <w:szCs w:val="4"/>
                <w:lang w:bidi="ar-SA"/>
              </w:rPr>
            </w:pPr>
          </w:p>
        </w:tc>
        <w:tc>
          <w:tcPr>
            <w:tcW w:w="1798" w:type="dxa"/>
            <w:gridSpan w:val="3"/>
          </w:tcPr>
          <w:p w14:paraId="2F55CAC2" w14:textId="77777777" w:rsidR="007003D4" w:rsidRPr="002B0E8C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4"/>
                <w:szCs w:val="4"/>
              </w:rPr>
            </w:pPr>
          </w:p>
        </w:tc>
        <w:tc>
          <w:tcPr>
            <w:tcW w:w="7388" w:type="dxa"/>
            <w:gridSpan w:val="2"/>
            <w:vAlign w:val="center"/>
          </w:tcPr>
          <w:p w14:paraId="28E4FFD1" w14:textId="0281242F" w:rsidR="007003D4" w:rsidRPr="002B0E8C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4"/>
                <w:szCs w:val="4"/>
              </w:rPr>
            </w:pPr>
          </w:p>
        </w:tc>
      </w:tr>
      <w:tr w:rsidR="007003D4" w:rsidRPr="00D344E4" w14:paraId="62352D47" w14:textId="77777777" w:rsidTr="00F260EF">
        <w:tc>
          <w:tcPr>
            <w:tcW w:w="1251" w:type="dxa"/>
            <w:tcBorders>
              <w:bottom w:val="single" w:sz="4" w:space="0" w:color="auto"/>
            </w:tcBorders>
            <w:vAlign w:val="center"/>
          </w:tcPr>
          <w:p w14:paraId="7872EA8C" w14:textId="77777777" w:rsidR="007003D4" w:rsidRPr="00D344E4" w:rsidRDefault="007003D4" w:rsidP="006625B0">
            <w:pPr>
              <w:pStyle w:val="Header"/>
              <w:rPr>
                <w:rFonts w:ascii="Times New Roman" w:hAnsi="Times New Roman" w:cs="Times New Roman"/>
              </w:rPr>
            </w:pPr>
            <w:r w:rsidRPr="00D344E4">
              <w:rPr>
                <w:rFonts w:cs="Times New Roman"/>
                <w:b/>
                <w:bCs/>
                <w:noProof/>
                <w:lang w:bidi="ar-SA"/>
              </w:rPr>
              <w:drawing>
                <wp:inline distT="0" distB="0" distL="0" distR="0" wp14:anchorId="6A764359" wp14:editId="710AEF17">
                  <wp:extent cx="561975" cy="548480"/>
                  <wp:effectExtent l="0" t="0" r="0" b="4445"/>
                  <wp:docPr id="4" name="Pictur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IUB-Log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26" cy="549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684108F4" w14:textId="77777777" w:rsidR="007003D4" w:rsidRPr="008D5B7F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8909" w:type="dxa"/>
            <w:gridSpan w:val="4"/>
            <w:tcBorders>
              <w:bottom w:val="single" w:sz="4" w:space="0" w:color="auto"/>
            </w:tcBorders>
            <w:vAlign w:val="center"/>
          </w:tcPr>
          <w:p w14:paraId="6B9CEAA1" w14:textId="778D3455" w:rsidR="007003D4" w:rsidRPr="008D5B7F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5B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MERICAN INTERNATIONAL UNIVERSITY – BANGLADESH</w:t>
            </w:r>
          </w:p>
          <w:p w14:paraId="7DE2005F" w14:textId="77777777" w:rsidR="007003D4" w:rsidRPr="008D5B7F" w:rsidRDefault="007003D4" w:rsidP="00AF7902">
            <w:pPr>
              <w:pStyle w:val="Header"/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5B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aculty of Engineering</w:t>
            </w:r>
          </w:p>
        </w:tc>
      </w:tr>
      <w:tr w:rsidR="009C2CFF" w:rsidRPr="00D344E4" w14:paraId="6C1AA875" w14:textId="77777777" w:rsidTr="00F260EF">
        <w:tc>
          <w:tcPr>
            <w:tcW w:w="21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6CDF" w14:textId="0E2F724D" w:rsidR="009C2CFF" w:rsidRPr="004D5A63" w:rsidRDefault="009C2CFF" w:rsidP="00CE5ABC">
            <w:pPr>
              <w:pStyle w:val="Header"/>
              <w:spacing w:before="60" w:after="60"/>
              <w:jc w:val="both"/>
              <w:rPr>
                <w:rFonts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urse/Lab Name</w:t>
            </w:r>
            <w:r w:rsidRPr="004D5A63">
              <w:rPr>
                <w:rFonts w:ascii="Times New Roman" w:hAnsi="Times New Roman" w:cs="Times New Roman"/>
                <w:bCs/>
                <w:color w:val="000000" w:themeColor="text1"/>
              </w:rPr>
              <w:t>:</w:t>
            </w:r>
          </w:p>
        </w:tc>
        <w:tc>
          <w:tcPr>
            <w:tcW w:w="82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5BB2" w14:textId="2FE46091" w:rsidR="009C2CFF" w:rsidRPr="004D5A63" w:rsidRDefault="004E4FF8" w:rsidP="00CE5ABC">
            <w:pPr>
              <w:pStyle w:val="Header"/>
              <w:spacing w:before="60" w:after="60"/>
              <w:jc w:val="both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Data Communication</w:t>
            </w:r>
          </w:p>
        </w:tc>
      </w:tr>
      <w:tr w:rsidR="00F260EF" w:rsidRPr="00D344E4" w14:paraId="07613C8C" w14:textId="77777777" w:rsidTr="00F260EF">
        <w:tc>
          <w:tcPr>
            <w:tcW w:w="30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52E68" w14:textId="1822E6D1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Semester: </w:t>
            </w:r>
            <w:r w:rsidR="00D920FF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pring</w:t>
            </w:r>
            <w:r w:rsidRPr="004D5A63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4D5A63">
              <w:rPr>
                <w:rFonts w:ascii="Times New Roman" w:hAnsi="Times New Roman" w:cs="Times New Roman"/>
                <w:color w:val="000000" w:themeColor="text1"/>
              </w:rPr>
              <w:t>-2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C5E3C" w14:textId="56F5E8F6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erm</w:t>
            </w:r>
            <w:r w:rsidRPr="004D5A63">
              <w:rPr>
                <w:rFonts w:ascii="Times New Roman" w:hAnsi="Times New Roman" w:cs="Times New Roman"/>
                <w:bCs/>
                <w:color w:val="000000" w:themeColor="text1"/>
              </w:rPr>
              <w:t>: Mid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CF8CA" w14:textId="7F660261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ssignment-1</w:t>
            </w:r>
          </w:p>
        </w:tc>
      </w:tr>
    </w:tbl>
    <w:p w14:paraId="158F0BE0" w14:textId="29040DB2" w:rsidR="00B714D1" w:rsidRDefault="00B714D1" w:rsidP="00456C8F">
      <w:pPr>
        <w:pStyle w:val="Subtitle"/>
        <w:spacing w:after="0"/>
        <w:jc w:val="left"/>
        <w:rPr>
          <w:rFonts w:ascii="Times New Roman" w:hAnsi="Times New Roman"/>
          <w:b/>
          <w:i w:val="0"/>
          <w:sz w:val="10"/>
          <w:szCs w:val="10"/>
          <w:u w:val="single"/>
        </w:rPr>
      </w:pPr>
    </w:p>
    <w:p w14:paraId="1B8E3EAE" w14:textId="525B8593" w:rsidR="002C21B3" w:rsidRPr="002C21B3" w:rsidRDefault="008A2EC6" w:rsidP="00456C8F">
      <w:pPr>
        <w:pStyle w:val="Subtitle"/>
        <w:spacing w:after="0"/>
        <w:jc w:val="left"/>
        <w:rPr>
          <w:rFonts w:ascii="Times New Roman" w:hAnsi="Times New Roman"/>
          <w:b/>
          <w:i w:val="0"/>
          <w:szCs w:val="24"/>
        </w:rPr>
      </w:pPr>
      <w:r>
        <w:rPr>
          <w:rFonts w:ascii="Times New Roman" w:hAnsi="Times New Roman"/>
          <w:b/>
          <w:i w:val="0"/>
          <w:szCs w:val="24"/>
        </w:rPr>
        <w:t xml:space="preserve">Question Mapping with </w:t>
      </w:r>
      <w:r w:rsidR="002C21B3" w:rsidRPr="002C21B3">
        <w:rPr>
          <w:rFonts w:ascii="Times New Roman" w:hAnsi="Times New Roman"/>
          <w:b/>
          <w:i w:val="0"/>
          <w:szCs w:val="24"/>
        </w:rPr>
        <w:t>Co</w:t>
      </w:r>
      <w:r w:rsidR="002C21B3">
        <w:rPr>
          <w:rFonts w:ascii="Times New Roman" w:hAnsi="Times New Roman"/>
          <w:b/>
          <w:i w:val="0"/>
          <w:szCs w:val="24"/>
        </w:rPr>
        <w:t>urse Outcomes</w:t>
      </w:r>
      <w:r>
        <w:rPr>
          <w:rFonts w:ascii="Times New Roman" w:hAnsi="Times New Roman"/>
          <w:b/>
          <w:i w:val="0"/>
          <w:szCs w:val="24"/>
        </w:rPr>
        <w:t>: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963"/>
        <w:gridCol w:w="1259"/>
        <w:gridCol w:w="1351"/>
        <w:gridCol w:w="1259"/>
        <w:gridCol w:w="720"/>
        <w:gridCol w:w="814"/>
        <w:gridCol w:w="1088"/>
        <w:gridCol w:w="1983"/>
      </w:tblGrid>
      <w:tr w:rsidR="008A2EC6" w14:paraId="6651F650" w14:textId="77777777" w:rsidTr="00081811">
        <w:tc>
          <w:tcPr>
            <w:tcW w:w="941" w:type="pct"/>
          </w:tcPr>
          <w:p w14:paraId="1D56F895" w14:textId="063B70F4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bookmarkStart w:id="0" w:name="_Hlk114663884"/>
            <w:r w:rsidRPr="00456C8F">
              <w:rPr>
                <w:rFonts w:ascii="Times New Roman" w:hAnsi="Times New Roman"/>
                <w:b/>
                <w:i w:val="0"/>
                <w:szCs w:val="24"/>
              </w:rPr>
              <w:t>Item</w:t>
            </w:r>
          </w:p>
        </w:tc>
        <w:tc>
          <w:tcPr>
            <w:tcW w:w="603" w:type="pct"/>
          </w:tcPr>
          <w:p w14:paraId="2C8B3B1B" w14:textId="7EE4D19A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COs</w:t>
            </w:r>
          </w:p>
        </w:tc>
        <w:tc>
          <w:tcPr>
            <w:tcW w:w="647" w:type="pct"/>
          </w:tcPr>
          <w:p w14:paraId="27F3CBF2" w14:textId="1016EBAC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OIs</w:t>
            </w:r>
          </w:p>
        </w:tc>
        <w:tc>
          <w:tcPr>
            <w:tcW w:w="603" w:type="pct"/>
          </w:tcPr>
          <w:p w14:paraId="7294062C" w14:textId="05FAAEC1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K</w:t>
            </w:r>
          </w:p>
        </w:tc>
        <w:tc>
          <w:tcPr>
            <w:tcW w:w="345" w:type="pct"/>
          </w:tcPr>
          <w:p w14:paraId="3CD63F62" w14:textId="7D0EDAAE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</w:t>
            </w:r>
          </w:p>
        </w:tc>
        <w:tc>
          <w:tcPr>
            <w:tcW w:w="389" w:type="pct"/>
          </w:tcPr>
          <w:p w14:paraId="0B86860D" w14:textId="3DE84ABC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A</w:t>
            </w:r>
          </w:p>
        </w:tc>
        <w:tc>
          <w:tcPr>
            <w:tcW w:w="521" w:type="pct"/>
          </w:tcPr>
          <w:p w14:paraId="74673F84" w14:textId="37C7EAC6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Marks</w:t>
            </w:r>
          </w:p>
        </w:tc>
        <w:tc>
          <w:tcPr>
            <w:tcW w:w="950" w:type="pct"/>
          </w:tcPr>
          <w:p w14:paraId="37FC9A72" w14:textId="655CCB10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Obtained Marks</w:t>
            </w:r>
          </w:p>
        </w:tc>
      </w:tr>
      <w:tr w:rsidR="008A2EC6" w14:paraId="58821F3D" w14:textId="77777777" w:rsidTr="00081811">
        <w:tc>
          <w:tcPr>
            <w:tcW w:w="941" w:type="pct"/>
          </w:tcPr>
          <w:p w14:paraId="716346CF" w14:textId="3BE122C4" w:rsidR="008A2EC6" w:rsidRPr="00456C8F" w:rsidRDefault="0041079B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All Problems</w:t>
            </w:r>
          </w:p>
        </w:tc>
        <w:tc>
          <w:tcPr>
            <w:tcW w:w="603" w:type="pct"/>
          </w:tcPr>
          <w:p w14:paraId="08A054AF" w14:textId="6D4246A2" w:rsidR="008A2EC6" w:rsidRPr="00456C8F" w:rsidRDefault="008A2EC6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324A3B">
              <w:rPr>
                <w:rFonts w:ascii="Times New Roman" w:hAnsi="Times New Roman"/>
                <w:b/>
                <w:i w:val="0"/>
                <w:szCs w:val="24"/>
              </w:rPr>
              <w:t>3</w:t>
            </w:r>
          </w:p>
        </w:tc>
        <w:tc>
          <w:tcPr>
            <w:tcW w:w="647" w:type="pct"/>
          </w:tcPr>
          <w:p w14:paraId="113AA79B" w14:textId="61BC9EC9" w:rsidR="008A2EC6" w:rsidRPr="005632AD" w:rsidRDefault="005632AD" w:rsidP="005632AD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5632AD">
              <w:rPr>
                <w:rFonts w:ascii="Times New Roman" w:hAnsi="Times New Roman"/>
                <w:b/>
                <w:i w:val="0"/>
                <w:szCs w:val="24"/>
              </w:rPr>
              <w:t xml:space="preserve">P.c.3.C5 </w:t>
            </w:r>
          </w:p>
        </w:tc>
        <w:tc>
          <w:tcPr>
            <w:tcW w:w="603" w:type="pct"/>
          </w:tcPr>
          <w:p w14:paraId="102FCACB" w14:textId="1AF1C49B" w:rsidR="008A2EC6" w:rsidRDefault="008A2EC6" w:rsidP="005632AD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K</w:t>
            </w:r>
            <w:r w:rsidR="005632AD">
              <w:rPr>
                <w:rFonts w:ascii="Times New Roman" w:hAnsi="Times New Roman"/>
                <w:b/>
                <w:i w:val="0"/>
                <w:szCs w:val="24"/>
              </w:rPr>
              <w:t>5</w:t>
            </w:r>
          </w:p>
        </w:tc>
        <w:tc>
          <w:tcPr>
            <w:tcW w:w="345" w:type="pct"/>
          </w:tcPr>
          <w:p w14:paraId="7A6E90E5" w14:textId="78D7A70D" w:rsidR="008A2EC6" w:rsidRDefault="00AF7902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.</w:t>
            </w:r>
          </w:p>
        </w:tc>
        <w:tc>
          <w:tcPr>
            <w:tcW w:w="389" w:type="pct"/>
          </w:tcPr>
          <w:p w14:paraId="71591410" w14:textId="04309769" w:rsidR="008A2EC6" w:rsidRDefault="00AF7902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.</w:t>
            </w:r>
          </w:p>
        </w:tc>
        <w:tc>
          <w:tcPr>
            <w:tcW w:w="521" w:type="pct"/>
          </w:tcPr>
          <w:p w14:paraId="09DD7D31" w14:textId="3D62F096" w:rsidR="008A2EC6" w:rsidRPr="00456C8F" w:rsidRDefault="005632AD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0</w:t>
            </w:r>
          </w:p>
        </w:tc>
        <w:tc>
          <w:tcPr>
            <w:tcW w:w="950" w:type="pct"/>
          </w:tcPr>
          <w:p w14:paraId="11187C72" w14:textId="77777777" w:rsidR="008A2EC6" w:rsidRPr="00456C8F" w:rsidRDefault="008A2EC6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3560DB" w14:paraId="460BEF5B" w14:textId="77777777" w:rsidTr="00081811">
        <w:tc>
          <w:tcPr>
            <w:tcW w:w="3529" w:type="pct"/>
            <w:gridSpan w:val="6"/>
          </w:tcPr>
          <w:p w14:paraId="7F088C48" w14:textId="06981C14" w:rsidR="003560DB" w:rsidRPr="00456C8F" w:rsidRDefault="003560DB" w:rsidP="003560DB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Total</w:t>
            </w:r>
            <w:r>
              <w:rPr>
                <w:rFonts w:ascii="Times New Roman" w:hAnsi="Times New Roman"/>
                <w:b/>
                <w:i w:val="0"/>
                <w:szCs w:val="24"/>
              </w:rPr>
              <w:t>:</w:t>
            </w:r>
          </w:p>
        </w:tc>
        <w:tc>
          <w:tcPr>
            <w:tcW w:w="521" w:type="pct"/>
          </w:tcPr>
          <w:p w14:paraId="60CC8DB9" w14:textId="2B8FEDB6" w:rsidR="003560DB" w:rsidRPr="00456C8F" w:rsidRDefault="00A77208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0</w:t>
            </w:r>
          </w:p>
        </w:tc>
        <w:tc>
          <w:tcPr>
            <w:tcW w:w="950" w:type="pct"/>
          </w:tcPr>
          <w:p w14:paraId="2265D4BD" w14:textId="77777777" w:rsidR="003560DB" w:rsidRPr="00456C8F" w:rsidRDefault="003560DB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bookmarkEnd w:id="0"/>
    </w:tbl>
    <w:p w14:paraId="6A14C7F1" w14:textId="61B7E8AB" w:rsidR="00463695" w:rsidRPr="00580E48" w:rsidRDefault="00463695" w:rsidP="00463695">
      <w:pPr>
        <w:rPr>
          <w:b/>
          <w:sz w:val="16"/>
          <w:szCs w:val="16"/>
        </w:rPr>
      </w:pPr>
    </w:p>
    <w:p w14:paraId="3B95D2C7" w14:textId="5C35087B" w:rsidR="00580E48" w:rsidRDefault="00580E48" w:rsidP="00463695">
      <w:pPr>
        <w:rPr>
          <w:b/>
        </w:rPr>
      </w:pPr>
      <w:r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798"/>
        <w:gridCol w:w="4536"/>
        <w:gridCol w:w="2037"/>
        <w:gridCol w:w="2066"/>
      </w:tblGrid>
      <w:tr w:rsidR="00463695" w:rsidRPr="001327A0" w14:paraId="5BA87997" w14:textId="77777777" w:rsidTr="009D2D48">
        <w:trPr>
          <w:trHeight w:val="395"/>
          <w:jc w:val="center"/>
        </w:trPr>
        <w:tc>
          <w:tcPr>
            <w:tcW w:w="1835" w:type="dxa"/>
            <w:vAlign w:val="center"/>
          </w:tcPr>
          <w:p w14:paraId="5A14BBFF" w14:textId="1B471C71" w:rsidR="00463695" w:rsidRPr="00305F65" w:rsidRDefault="00463695" w:rsidP="009B4FE9">
            <w:pPr>
              <w:spacing w:before="120" w:after="120"/>
              <w:rPr>
                <w:b/>
                <w:sz w:val="22"/>
                <w:szCs w:val="32"/>
              </w:rPr>
            </w:pPr>
            <w:r w:rsidRPr="001327A0">
              <w:rPr>
                <w:b/>
                <w:szCs w:val="36"/>
              </w:rPr>
              <w:t>Student Name:</w:t>
            </w:r>
            <w:r w:rsidR="00305F65">
              <w:rPr>
                <w:b/>
                <w:szCs w:val="36"/>
              </w:rPr>
              <w:t xml:space="preserve">    </w:t>
            </w:r>
          </w:p>
        </w:tc>
        <w:tc>
          <w:tcPr>
            <w:tcW w:w="4700" w:type="dxa"/>
            <w:vAlign w:val="center"/>
          </w:tcPr>
          <w:p w14:paraId="687CFFB3" w14:textId="1A0A5A3A" w:rsidR="00463695" w:rsidRPr="001327A0" w:rsidRDefault="00305F65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MD. ABU TOWSIF</w:t>
            </w:r>
          </w:p>
        </w:tc>
        <w:tc>
          <w:tcPr>
            <w:tcW w:w="2061" w:type="dxa"/>
            <w:vAlign w:val="center"/>
          </w:tcPr>
          <w:p w14:paraId="7C6B16D6" w14:textId="77777777" w:rsidR="00305F65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ID:</w:t>
            </w:r>
          </w:p>
          <w:p w14:paraId="1E6A5C9B" w14:textId="44689D65" w:rsidR="00463695" w:rsidRPr="001327A0" w:rsidRDefault="00305F65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 xml:space="preserve"> 22-47019-1                      </w:t>
            </w:r>
          </w:p>
        </w:tc>
        <w:tc>
          <w:tcPr>
            <w:tcW w:w="2133" w:type="dxa"/>
            <w:vAlign w:val="center"/>
          </w:tcPr>
          <w:p w14:paraId="716F7355" w14:textId="7777777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</w:tr>
      <w:tr w:rsidR="00463695" w:rsidRPr="001327A0" w14:paraId="0357E8EB" w14:textId="77777777" w:rsidTr="009D2D48">
        <w:trPr>
          <w:trHeight w:val="395"/>
          <w:jc w:val="center"/>
        </w:trPr>
        <w:tc>
          <w:tcPr>
            <w:tcW w:w="1835" w:type="dxa"/>
            <w:vAlign w:val="center"/>
          </w:tcPr>
          <w:p w14:paraId="694D7D7B" w14:textId="50C02D3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</w:t>
            </w:r>
            <w:r>
              <w:rPr>
                <w:b/>
                <w:szCs w:val="36"/>
              </w:rPr>
              <w:t>ection</w:t>
            </w:r>
            <w:r w:rsidRPr="001327A0">
              <w:rPr>
                <w:b/>
                <w:szCs w:val="36"/>
              </w:rPr>
              <w:t>:</w:t>
            </w:r>
            <w:r w:rsidR="00A929B6">
              <w:rPr>
                <w:b/>
                <w:szCs w:val="36"/>
              </w:rPr>
              <w:t xml:space="preserve"> </w:t>
            </w:r>
            <w:r w:rsidR="00324A3B">
              <w:rPr>
                <w:b/>
                <w:szCs w:val="36"/>
              </w:rPr>
              <w:t>H</w:t>
            </w:r>
          </w:p>
        </w:tc>
        <w:tc>
          <w:tcPr>
            <w:tcW w:w="4700" w:type="dxa"/>
            <w:vAlign w:val="center"/>
          </w:tcPr>
          <w:p w14:paraId="5CD3B98A" w14:textId="7777777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  <w:tc>
          <w:tcPr>
            <w:tcW w:w="2061" w:type="dxa"/>
            <w:vAlign w:val="center"/>
          </w:tcPr>
          <w:p w14:paraId="4181C584" w14:textId="7777777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Department:</w:t>
            </w:r>
          </w:p>
        </w:tc>
        <w:tc>
          <w:tcPr>
            <w:tcW w:w="2133" w:type="dxa"/>
            <w:vAlign w:val="center"/>
          </w:tcPr>
          <w:p w14:paraId="2A831F63" w14:textId="222DAE38" w:rsidR="00463695" w:rsidRPr="001327A0" w:rsidRDefault="0026597C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CSE</w:t>
            </w:r>
          </w:p>
        </w:tc>
      </w:tr>
    </w:tbl>
    <w:p w14:paraId="5F21D3FF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7DC089D4" w14:textId="6FDF2881" w:rsidR="00B13448" w:rsidRDefault="00B13448" w:rsidP="005D1C36">
      <w:pPr>
        <w:spacing w:before="120"/>
        <w:rPr>
          <w:rFonts w:cs="Times New Roman"/>
          <w:b/>
        </w:rPr>
      </w:pPr>
      <w:r>
        <w:rPr>
          <w:rFonts w:cs="Times New Roman"/>
          <w:b/>
        </w:rPr>
        <w:t>Instructions for submission:</w:t>
      </w:r>
    </w:p>
    <w:p w14:paraId="497030A6" w14:textId="77777777" w:rsidR="00B13448" w:rsidRPr="00917E96" w:rsidRDefault="00B13448" w:rsidP="00B13448">
      <w:pPr>
        <w:spacing w:before="120"/>
        <w:rPr>
          <w:rFonts w:cs="Times New Roman"/>
          <w:bCs/>
        </w:rPr>
      </w:pPr>
      <w:r w:rsidRPr="00917E96">
        <w:rPr>
          <w:rFonts w:cs="Times New Roman"/>
          <w:bCs/>
        </w:rPr>
        <w:t>1. Use this page as a cover page.</w:t>
      </w:r>
    </w:p>
    <w:p w14:paraId="1A94AA95" w14:textId="38B549FE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2</w:t>
      </w:r>
      <w:r w:rsidRPr="00917E96">
        <w:rPr>
          <w:rFonts w:cs="Times New Roman"/>
          <w:bCs/>
        </w:rPr>
        <w:t>. Take pictures</w:t>
      </w:r>
      <w:r>
        <w:rPr>
          <w:rFonts w:cs="Times New Roman"/>
          <w:bCs/>
        </w:rPr>
        <w:t xml:space="preserve"> of your written answer and paste under each problem given below</w:t>
      </w:r>
      <w:r w:rsidRPr="00917E96">
        <w:rPr>
          <w:rFonts w:cs="Times New Roman"/>
          <w:bCs/>
        </w:rPr>
        <w:t>.</w:t>
      </w:r>
    </w:p>
    <w:p w14:paraId="5460C987" w14:textId="5E1A6DA1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3</w:t>
      </w:r>
      <w:r w:rsidRPr="00917E96">
        <w:rPr>
          <w:rFonts w:cs="Times New Roman"/>
          <w:bCs/>
        </w:rPr>
        <w:t>. Give the file name using the middle 5 d</w:t>
      </w:r>
      <w:r>
        <w:rPr>
          <w:rFonts w:cs="Times New Roman"/>
          <w:bCs/>
        </w:rPr>
        <w:t>i</w:t>
      </w:r>
      <w:r w:rsidRPr="00917E96">
        <w:rPr>
          <w:rFonts w:cs="Times New Roman"/>
          <w:bCs/>
        </w:rPr>
        <w:t>gits of your student ID.</w:t>
      </w:r>
    </w:p>
    <w:p w14:paraId="2020311D" w14:textId="77777777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For instance</w:t>
      </w:r>
      <w:r w:rsidRPr="00917E96">
        <w:rPr>
          <w:rFonts w:cs="Times New Roman"/>
          <w:bCs/>
        </w:rPr>
        <w:t>: if your ID is 20-40708-3 your file name will be 40708.pdf</w:t>
      </w:r>
    </w:p>
    <w:p w14:paraId="0E08DCB0" w14:textId="6674E7F6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4</w:t>
      </w:r>
      <w:r w:rsidRPr="00917E96">
        <w:rPr>
          <w:rFonts w:cs="Times New Roman"/>
          <w:bCs/>
        </w:rPr>
        <w:t xml:space="preserve">. Upload the pdf file </w:t>
      </w:r>
      <w:r w:rsidR="00D920FF" w:rsidRPr="00917E96">
        <w:rPr>
          <w:rFonts w:cs="Times New Roman"/>
          <w:bCs/>
        </w:rPr>
        <w:t>to</w:t>
      </w:r>
      <w:r w:rsidRPr="00917E96">
        <w:rPr>
          <w:rFonts w:cs="Times New Roman"/>
          <w:bCs/>
        </w:rPr>
        <w:t xml:space="preserve"> </w:t>
      </w:r>
      <w:r w:rsidR="00D920FF">
        <w:rPr>
          <w:rFonts w:cs="Times New Roman"/>
          <w:bCs/>
        </w:rPr>
        <w:t>MS T</w:t>
      </w:r>
      <w:r w:rsidRPr="00917E96">
        <w:rPr>
          <w:rFonts w:cs="Times New Roman"/>
          <w:bCs/>
        </w:rPr>
        <w:t>eams portal</w:t>
      </w:r>
      <w:r>
        <w:rPr>
          <w:rFonts w:cs="Times New Roman"/>
          <w:bCs/>
        </w:rPr>
        <w:t xml:space="preserve">. </w:t>
      </w:r>
    </w:p>
    <w:p w14:paraId="7C89A112" w14:textId="782F1E75" w:rsidR="00B13448" w:rsidRPr="00B13448" w:rsidRDefault="00B13448" w:rsidP="005D1C36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5</w:t>
      </w:r>
      <w:r w:rsidRPr="00917E96">
        <w:rPr>
          <w:rFonts w:cs="Times New Roman"/>
          <w:bCs/>
        </w:rPr>
        <w:t>. The submission will not be considered if the instructions are not followed.</w:t>
      </w:r>
    </w:p>
    <w:p w14:paraId="06741D6B" w14:textId="77777777" w:rsidR="00B13448" w:rsidRDefault="00B13448" w:rsidP="005D1C36">
      <w:pPr>
        <w:spacing w:before="120"/>
        <w:rPr>
          <w:rFonts w:cs="Times New Roman"/>
          <w:b/>
        </w:rPr>
      </w:pPr>
    </w:p>
    <w:p w14:paraId="7E59629F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3E0AB2E0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479E1C6C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1C661B3A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71C5346F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10AC6C11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2DD27D0D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448B902B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16F368E4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41370D2A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522D4F95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1D19B2E7" w14:textId="77777777" w:rsidR="00305F65" w:rsidRDefault="00305F65" w:rsidP="005D1C36">
      <w:pPr>
        <w:spacing w:before="120"/>
        <w:rPr>
          <w:rFonts w:cs="Times New Roman"/>
          <w:b/>
        </w:rPr>
      </w:pPr>
    </w:p>
    <w:p w14:paraId="12448535" w14:textId="1029B147" w:rsidR="00DF56A5" w:rsidRPr="00534360" w:rsidRDefault="00DF56A5" w:rsidP="005D1C36">
      <w:pPr>
        <w:spacing w:before="120"/>
        <w:rPr>
          <w:rFonts w:cs="Times New Roman"/>
          <w:b/>
        </w:rPr>
      </w:pPr>
      <w:r w:rsidRPr="00534360">
        <w:rPr>
          <w:rFonts w:cs="Times New Roman"/>
          <w:b/>
        </w:rPr>
        <w:t>Answer the following Questions:</w:t>
      </w:r>
    </w:p>
    <w:p w14:paraId="5EB44F4F" w14:textId="77777777" w:rsidR="009C6F9A" w:rsidRPr="00534360" w:rsidRDefault="009C6F9A" w:rsidP="002B7B22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462840B4" w14:textId="5096FA50" w:rsidR="00534360" w:rsidRDefault="009C6F9A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  <w:r w:rsidRPr="00534360">
        <w:rPr>
          <w:rFonts w:ascii="Times New Roman" w:hAnsi="Times New Roman"/>
          <w:b/>
          <w:bCs/>
          <w:i w:val="0"/>
          <w:iCs/>
        </w:rPr>
        <w:t>Problem 01</w:t>
      </w:r>
      <w:r w:rsidRPr="00534360">
        <w:rPr>
          <w:rFonts w:ascii="Times New Roman" w:hAnsi="Times New Roman"/>
          <w:i w:val="0"/>
          <w:iCs/>
        </w:rPr>
        <w:t>:</w:t>
      </w:r>
      <w:r w:rsidR="002B7B22" w:rsidRPr="00534360">
        <w:rPr>
          <w:rFonts w:ascii="Times New Roman" w:hAnsi="Times New Roman"/>
          <w:i w:val="0"/>
          <w:iCs/>
        </w:rPr>
        <w:t xml:space="preserve"> </w:t>
      </w:r>
      <w:r w:rsidR="00053884">
        <w:rPr>
          <w:rFonts w:ascii="Times New Roman" w:hAnsi="Times New Roman"/>
          <w:i w:val="0"/>
          <w:iCs/>
        </w:rPr>
        <w:t>Why baseline wandering, DC component and lack of synchronization is a problem in digital data to digital signal representation</w:t>
      </w:r>
      <w:r w:rsidR="00180BBB">
        <w:rPr>
          <w:rFonts w:ascii="Times New Roman" w:hAnsi="Times New Roman"/>
          <w:i w:val="0"/>
          <w:iCs/>
        </w:rPr>
        <w:t>,</w:t>
      </w:r>
      <w:r w:rsidR="00053884">
        <w:rPr>
          <w:rFonts w:ascii="Times New Roman" w:hAnsi="Times New Roman"/>
          <w:i w:val="0"/>
          <w:iCs/>
        </w:rPr>
        <w:t xml:space="preserve"> explain with necessary figures. </w:t>
      </w:r>
    </w:p>
    <w:p w14:paraId="75CE98A4" w14:textId="77089F99" w:rsidR="00B13448" w:rsidRPr="00B13448" w:rsidRDefault="00305F65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1B147F36" wp14:editId="7766D2F7">
            <wp:simplePos x="0" y="0"/>
            <wp:positionH relativeFrom="column">
              <wp:posOffset>0</wp:posOffset>
            </wp:positionH>
            <wp:positionV relativeFrom="paragraph">
              <wp:posOffset>176530</wp:posOffset>
            </wp:positionV>
            <wp:extent cx="6646545" cy="9207500"/>
            <wp:effectExtent l="0" t="0" r="1905" b="0"/>
            <wp:wrapSquare wrapText="bothSides"/>
            <wp:docPr id="14944660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466013" name="Picture 14944660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920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13448"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093D70DC" w14:textId="089FD705" w:rsidR="00B72753" w:rsidRPr="00C24772" w:rsidRDefault="00B72753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3854E59" w14:textId="2D664462" w:rsidR="00305F65" w:rsidRDefault="00305F65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48E7DA88" wp14:editId="4AE5F6D3">
            <wp:simplePos x="0" y="0"/>
            <wp:positionH relativeFrom="margin">
              <wp:align>right</wp:align>
            </wp:positionH>
            <wp:positionV relativeFrom="page">
              <wp:posOffset>840901</wp:posOffset>
            </wp:positionV>
            <wp:extent cx="6646545" cy="4745990"/>
            <wp:effectExtent l="0" t="0" r="1905" b="0"/>
            <wp:wrapSquare wrapText="bothSides"/>
            <wp:docPr id="1910460431" name="Picture 2" descr="A diagram of a diagram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460431" name="Picture 2" descr="A diagram of a diagram of a function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47459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CDCA6E" w14:textId="77777777" w:rsidR="00305F65" w:rsidRDefault="00305F65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50DA8D7" w14:textId="489C4094" w:rsidR="00305F65" w:rsidRDefault="00305F65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BC3A3FB" w14:textId="40DBA31F" w:rsidR="00B72753" w:rsidRDefault="00534360" w:rsidP="0021475D">
      <w:pPr>
        <w:pStyle w:val="Subtitle"/>
        <w:jc w:val="both"/>
        <w:rPr>
          <w:rFonts w:ascii="Times New Roman" w:hAnsi="Times New Roman"/>
          <w:i w:val="0"/>
          <w:iCs/>
        </w:rPr>
      </w:pPr>
      <w:r w:rsidRPr="00C24772">
        <w:rPr>
          <w:rFonts w:ascii="Times New Roman" w:hAnsi="Times New Roman"/>
          <w:b/>
          <w:bCs/>
          <w:i w:val="0"/>
          <w:iCs/>
        </w:rPr>
        <w:t>Problem 02</w:t>
      </w:r>
      <w:r w:rsidRPr="00C24772">
        <w:rPr>
          <w:rFonts w:ascii="Times New Roman" w:hAnsi="Times New Roman"/>
          <w:i w:val="0"/>
          <w:iCs/>
        </w:rPr>
        <w:t>:</w:t>
      </w:r>
      <w:r w:rsidR="00BD3741">
        <w:rPr>
          <w:rFonts w:ascii="Times New Roman" w:hAnsi="Times New Roman"/>
          <w:i w:val="0"/>
          <w:iCs/>
        </w:rPr>
        <w:t xml:space="preserve"> </w:t>
      </w:r>
      <w:r w:rsidR="00652D9F" w:rsidRPr="00652D9F">
        <w:rPr>
          <w:rFonts w:ascii="Times New Roman" w:hAnsi="Times New Roman"/>
          <w:i w:val="0"/>
          <w:iCs/>
        </w:rPr>
        <w:t>Draw the graph of the NRZ-L</w:t>
      </w:r>
      <w:r w:rsidR="0021475D">
        <w:rPr>
          <w:rFonts w:ascii="Times New Roman" w:hAnsi="Times New Roman"/>
          <w:i w:val="0"/>
          <w:iCs/>
        </w:rPr>
        <w:t xml:space="preserve"> for the bit stream </w:t>
      </w:r>
      <w:r w:rsidR="0021475D" w:rsidRPr="00652D9F">
        <w:rPr>
          <w:rFonts w:ascii="Times New Roman" w:hAnsi="Times New Roman"/>
          <w:i w:val="0"/>
          <w:iCs/>
        </w:rPr>
        <w:t>010101</w:t>
      </w:r>
      <w:r w:rsidR="00D920FF">
        <w:rPr>
          <w:rFonts w:ascii="Times New Roman" w:hAnsi="Times New Roman"/>
          <w:i w:val="0"/>
          <w:iCs/>
        </w:rPr>
        <w:t>1</w:t>
      </w:r>
      <w:r w:rsidR="0021475D" w:rsidRPr="00652D9F">
        <w:rPr>
          <w:rFonts w:ascii="Times New Roman" w:hAnsi="Times New Roman"/>
          <w:i w:val="0"/>
          <w:iCs/>
        </w:rPr>
        <w:t>1</w:t>
      </w:r>
      <w:r w:rsidR="00652D9F" w:rsidRPr="00652D9F">
        <w:rPr>
          <w:rFonts w:ascii="Times New Roman" w:hAnsi="Times New Roman"/>
          <w:i w:val="0"/>
          <w:iCs/>
        </w:rPr>
        <w:t>, assuming that the last signal level has been positive.</w:t>
      </w:r>
    </w:p>
    <w:p w14:paraId="134B21F8" w14:textId="69420EA1" w:rsidR="00B13448" w:rsidRDefault="00B13448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4DC082A4" w14:textId="263834AB" w:rsidR="00305F65" w:rsidRPr="00B13448" w:rsidRDefault="00305F65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2336" behindDoc="0" locked="0" layoutInCell="1" allowOverlap="1" wp14:anchorId="0CAD604C" wp14:editId="55341A68">
            <wp:simplePos x="0" y="0"/>
            <wp:positionH relativeFrom="margin">
              <wp:posOffset>402590</wp:posOffset>
            </wp:positionH>
            <wp:positionV relativeFrom="paragraph">
              <wp:posOffset>9525</wp:posOffset>
            </wp:positionV>
            <wp:extent cx="5083175" cy="3261360"/>
            <wp:effectExtent l="0" t="0" r="3175" b="0"/>
            <wp:wrapSquare wrapText="bothSides"/>
            <wp:docPr id="431368155" name="Picture 5" descr="A graph on a white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368155" name="Picture 5" descr="A graph on a white pap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17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B37E95" w14:textId="7CF11CE6" w:rsidR="0021475D" w:rsidRDefault="0021475D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5251ADD4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4030B94A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644013AC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698CDAE7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0C9DA67E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4C2812BB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590BA088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45B7FFB6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440A77D0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71B6C36A" w14:textId="77777777" w:rsidR="00305F65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71355209" w14:textId="77777777" w:rsidR="00305F65" w:rsidRPr="0021475D" w:rsidRDefault="00305F65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17C99668" w14:textId="77777777" w:rsidR="00305F65" w:rsidRDefault="00305F65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113B0C08" w14:textId="77777777" w:rsidR="00305F65" w:rsidRDefault="00305F65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150E1E0C" w14:textId="77777777" w:rsidR="00305F65" w:rsidRDefault="00305F65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709CE556" w14:textId="77777777" w:rsidR="00305F65" w:rsidRDefault="00305F65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65D172A9" w14:textId="77777777" w:rsidR="00305F65" w:rsidRDefault="00305F65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</w:p>
    <w:p w14:paraId="0117183B" w14:textId="4E171019" w:rsidR="000052DC" w:rsidRDefault="00B72753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  <w:r w:rsidRPr="00C24772">
        <w:rPr>
          <w:rFonts w:ascii="Times New Roman" w:hAnsi="Times New Roman"/>
          <w:b/>
          <w:bCs/>
          <w:i w:val="0"/>
          <w:iCs/>
        </w:rPr>
        <w:t>Problem 03</w:t>
      </w:r>
      <w:r w:rsidRPr="00C24772">
        <w:rPr>
          <w:rFonts w:ascii="Times New Roman" w:hAnsi="Times New Roman"/>
          <w:i w:val="0"/>
          <w:iCs/>
        </w:rPr>
        <w:t>:</w:t>
      </w:r>
      <w:r w:rsidR="00C24772" w:rsidRPr="00C24772">
        <w:rPr>
          <w:rFonts w:ascii="Times New Roman" w:hAnsi="Times New Roman"/>
          <w:i w:val="0"/>
          <w:iCs/>
        </w:rPr>
        <w:t xml:space="preserve"> </w:t>
      </w:r>
      <w:r w:rsidR="000865AC">
        <w:rPr>
          <w:rFonts w:ascii="Times New Roman" w:hAnsi="Times New Roman"/>
          <w:i w:val="0"/>
          <w:iCs/>
        </w:rPr>
        <w:t xml:space="preserve">Repeat </w:t>
      </w:r>
      <w:r w:rsidR="000865AC" w:rsidRPr="005D33A9">
        <w:rPr>
          <w:rFonts w:ascii="Times New Roman" w:hAnsi="Times New Roman"/>
          <w:i w:val="0"/>
          <w:iCs/>
          <w:color w:val="FF0000"/>
        </w:rPr>
        <w:t xml:space="preserve">problem 02 </w:t>
      </w:r>
      <w:r w:rsidR="000865AC">
        <w:rPr>
          <w:rFonts w:ascii="Times New Roman" w:hAnsi="Times New Roman"/>
          <w:i w:val="0"/>
          <w:iCs/>
        </w:rPr>
        <w:t>for NRZ-I.</w:t>
      </w:r>
    </w:p>
    <w:p w14:paraId="43366C2F" w14:textId="4F76BD38" w:rsidR="00B13448" w:rsidRPr="00B13448" w:rsidRDefault="00B13448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2467F533" w14:textId="4BF722B4" w:rsidR="00B13448" w:rsidRPr="00652D9F" w:rsidRDefault="00305F65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  <w:r>
        <w:rPr>
          <w:rFonts w:ascii="Times New Roman" w:hAnsi="Times New Roman"/>
          <w:i w:val="0"/>
          <w:iCs/>
          <w:noProof/>
        </w:rPr>
        <w:drawing>
          <wp:anchor distT="0" distB="0" distL="114300" distR="114300" simplePos="0" relativeHeight="251663360" behindDoc="0" locked="0" layoutInCell="1" allowOverlap="1" wp14:anchorId="47870CC5" wp14:editId="24F7E5B5">
            <wp:simplePos x="0" y="0"/>
            <wp:positionH relativeFrom="column">
              <wp:posOffset>0</wp:posOffset>
            </wp:positionH>
            <wp:positionV relativeFrom="paragraph">
              <wp:posOffset>176530</wp:posOffset>
            </wp:positionV>
            <wp:extent cx="6646545" cy="3895725"/>
            <wp:effectExtent l="0" t="0" r="1905" b="9525"/>
            <wp:wrapSquare wrapText="bothSides"/>
            <wp:docPr id="184027047" name="Picture 6" descr="A graph on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27047" name="Picture 6" descr="A graph on a piece of paper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BB2260" w14:textId="4218434A" w:rsidR="000052DC" w:rsidRDefault="000052D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color w:val="242021"/>
        </w:rPr>
      </w:pPr>
    </w:p>
    <w:p w14:paraId="3056A6AC" w14:textId="72B1231A" w:rsidR="00305F65" w:rsidRDefault="00305F65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color w:val="242021"/>
        </w:rPr>
      </w:pPr>
    </w:p>
    <w:p w14:paraId="16715FBA" w14:textId="3A51EBEE" w:rsidR="00305F65" w:rsidRDefault="00305F65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color w:val="242021"/>
        </w:rPr>
      </w:pPr>
    </w:p>
    <w:p w14:paraId="32D88F9E" w14:textId="43C924FB" w:rsidR="00305F65" w:rsidRPr="000052DC" w:rsidRDefault="00305F65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color w:val="242021"/>
        </w:rPr>
      </w:pPr>
    </w:p>
    <w:p w14:paraId="56B4885D" w14:textId="5246DF60" w:rsidR="009F5203" w:rsidRDefault="000052DC" w:rsidP="00F260EF">
      <w:pPr>
        <w:rPr>
          <w:rFonts w:cs="Times New Roman"/>
          <w:iCs/>
        </w:rPr>
      </w:pPr>
      <w:r w:rsidRPr="000052DC">
        <w:rPr>
          <w:rFonts w:cs="Times New Roman"/>
          <w:b/>
          <w:bCs/>
          <w:iCs/>
        </w:rPr>
        <w:t>Problem 04</w:t>
      </w:r>
      <w:r w:rsidRPr="000052DC">
        <w:rPr>
          <w:rFonts w:cs="Times New Roman"/>
          <w:iCs/>
        </w:rPr>
        <w:t>:</w:t>
      </w:r>
      <w:r w:rsidR="00823763">
        <w:rPr>
          <w:rFonts w:cs="Times New Roman"/>
          <w:iCs/>
        </w:rPr>
        <w:t xml:space="preserve"> </w:t>
      </w:r>
      <w:r w:rsidR="000865AC">
        <w:rPr>
          <w:rFonts w:cs="Times New Roman"/>
          <w:iCs/>
        </w:rPr>
        <w:t xml:space="preserve">Repeat </w:t>
      </w:r>
      <w:r w:rsidR="000865AC" w:rsidRPr="005D33A9">
        <w:rPr>
          <w:rFonts w:cs="Times New Roman"/>
          <w:iCs/>
          <w:color w:val="FF0000"/>
        </w:rPr>
        <w:t>problem 02</w:t>
      </w:r>
      <w:r w:rsidR="000865AC">
        <w:rPr>
          <w:rFonts w:cs="Times New Roman"/>
          <w:iCs/>
        </w:rPr>
        <w:t xml:space="preserve"> for Manchester and Differential Manchester.</w:t>
      </w:r>
    </w:p>
    <w:p w14:paraId="4FE8F487" w14:textId="08E1EBDD" w:rsidR="00B13448" w:rsidRDefault="00B13448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5C66C0A0" w14:textId="47448E0E" w:rsidR="00305F65" w:rsidRPr="00B13448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E5F0FAB" w14:textId="09B15B25" w:rsidR="00B13448" w:rsidRDefault="00305F65" w:rsidP="00F260EF">
      <w:pPr>
        <w:rPr>
          <w:rFonts w:cs="Times New Roman"/>
          <w:iCs/>
        </w:rPr>
      </w:pPr>
      <w:r>
        <w:rPr>
          <w:b/>
          <w:bCs/>
          <w:i/>
          <w:iCs/>
          <w:noProof/>
        </w:rPr>
        <w:drawing>
          <wp:anchor distT="0" distB="0" distL="114300" distR="114300" simplePos="0" relativeHeight="251664384" behindDoc="0" locked="0" layoutInCell="1" allowOverlap="1" wp14:anchorId="321B8CB7" wp14:editId="1CC74D94">
            <wp:simplePos x="0" y="0"/>
            <wp:positionH relativeFrom="column">
              <wp:posOffset>211455</wp:posOffset>
            </wp:positionH>
            <wp:positionV relativeFrom="paragraph">
              <wp:posOffset>12065</wp:posOffset>
            </wp:positionV>
            <wp:extent cx="5588635" cy="3514725"/>
            <wp:effectExtent l="0" t="0" r="0" b="9525"/>
            <wp:wrapSquare wrapText="bothSides"/>
            <wp:docPr id="1393953011" name="Picture 7" descr="A graph on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953011" name="Picture 7" descr="A graph on a pap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8635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D3CE8" w14:textId="18958DFA" w:rsidR="00652D9F" w:rsidRDefault="00652D9F" w:rsidP="00F260EF">
      <w:pPr>
        <w:rPr>
          <w:rFonts w:cs="Times New Roman"/>
          <w:iCs/>
        </w:rPr>
      </w:pPr>
    </w:p>
    <w:p w14:paraId="6775829F" w14:textId="553EE22F" w:rsidR="00305F65" w:rsidRDefault="00305F65" w:rsidP="00F260EF">
      <w:pPr>
        <w:rPr>
          <w:rFonts w:cs="Times New Roman"/>
          <w:iCs/>
        </w:rPr>
      </w:pPr>
    </w:p>
    <w:p w14:paraId="1BF8CB1F" w14:textId="77777777" w:rsidR="00305F65" w:rsidRDefault="00305F65" w:rsidP="00F260EF">
      <w:pPr>
        <w:rPr>
          <w:rFonts w:cs="Times New Roman"/>
          <w:iCs/>
        </w:rPr>
      </w:pPr>
    </w:p>
    <w:p w14:paraId="4769D967" w14:textId="77777777" w:rsidR="00305F65" w:rsidRDefault="00305F65" w:rsidP="00F260EF">
      <w:pPr>
        <w:rPr>
          <w:rFonts w:cs="Times New Roman"/>
          <w:iCs/>
        </w:rPr>
      </w:pPr>
    </w:p>
    <w:p w14:paraId="4566DCF1" w14:textId="288A0850" w:rsidR="00305F65" w:rsidRDefault="00305F65" w:rsidP="00F260EF">
      <w:pPr>
        <w:rPr>
          <w:rFonts w:cs="Times New Roman"/>
          <w:iCs/>
        </w:rPr>
      </w:pPr>
    </w:p>
    <w:p w14:paraId="531A40DC" w14:textId="77777777" w:rsidR="00305F65" w:rsidRDefault="00305F65" w:rsidP="00F260EF">
      <w:pPr>
        <w:rPr>
          <w:rFonts w:cs="Times New Roman"/>
          <w:iCs/>
        </w:rPr>
      </w:pPr>
    </w:p>
    <w:p w14:paraId="2BDBD30B" w14:textId="6D018CC5" w:rsidR="00305F65" w:rsidRDefault="00305F65" w:rsidP="00F260EF">
      <w:pPr>
        <w:rPr>
          <w:rFonts w:cs="Times New Roman"/>
          <w:iCs/>
        </w:rPr>
      </w:pPr>
    </w:p>
    <w:p w14:paraId="3BEA4597" w14:textId="77777777" w:rsidR="00305F65" w:rsidRDefault="00305F65" w:rsidP="00F260EF">
      <w:pPr>
        <w:rPr>
          <w:rFonts w:cs="Times New Roman"/>
          <w:iCs/>
        </w:rPr>
      </w:pPr>
    </w:p>
    <w:p w14:paraId="34924E26" w14:textId="77777777" w:rsidR="00305F65" w:rsidRDefault="00305F65" w:rsidP="00F260EF">
      <w:pPr>
        <w:rPr>
          <w:rFonts w:cs="Times New Roman"/>
          <w:iCs/>
        </w:rPr>
      </w:pPr>
    </w:p>
    <w:p w14:paraId="2DB44BB8" w14:textId="77777777" w:rsidR="00305F65" w:rsidRDefault="00305F65" w:rsidP="00F260EF">
      <w:pPr>
        <w:rPr>
          <w:rFonts w:cs="Times New Roman"/>
          <w:iCs/>
        </w:rPr>
      </w:pPr>
    </w:p>
    <w:p w14:paraId="6953C6B2" w14:textId="77777777" w:rsidR="00305F65" w:rsidRDefault="00305F65" w:rsidP="00F260EF">
      <w:pPr>
        <w:rPr>
          <w:rFonts w:cs="Times New Roman"/>
          <w:iCs/>
        </w:rPr>
      </w:pPr>
    </w:p>
    <w:p w14:paraId="1FEC2127" w14:textId="77777777" w:rsidR="00305F65" w:rsidRDefault="00305F65" w:rsidP="00F260EF">
      <w:pPr>
        <w:rPr>
          <w:rFonts w:cs="Times New Roman"/>
          <w:iCs/>
        </w:rPr>
      </w:pPr>
    </w:p>
    <w:p w14:paraId="38CD8B01" w14:textId="77777777" w:rsidR="00305F65" w:rsidRDefault="00305F65" w:rsidP="00F260EF">
      <w:pPr>
        <w:rPr>
          <w:rFonts w:cs="Times New Roman"/>
          <w:iCs/>
        </w:rPr>
      </w:pPr>
    </w:p>
    <w:p w14:paraId="6C4A2E7D" w14:textId="77777777" w:rsidR="00305F65" w:rsidRDefault="00305F65" w:rsidP="00F260EF">
      <w:pPr>
        <w:rPr>
          <w:rFonts w:cs="Times New Roman"/>
          <w:iCs/>
        </w:rPr>
      </w:pPr>
    </w:p>
    <w:p w14:paraId="4687B275" w14:textId="465A1A57" w:rsidR="00305F65" w:rsidRDefault="00305F65" w:rsidP="00F260EF">
      <w:pPr>
        <w:rPr>
          <w:rFonts w:cs="Times New Roman"/>
          <w:iCs/>
        </w:rPr>
      </w:pPr>
    </w:p>
    <w:p w14:paraId="52E9B18E" w14:textId="506CEB0D" w:rsidR="00305F65" w:rsidRDefault="00305F65" w:rsidP="00F260EF">
      <w:pPr>
        <w:rPr>
          <w:rFonts w:cs="Times New Roman"/>
          <w:iCs/>
        </w:rPr>
      </w:pPr>
    </w:p>
    <w:p w14:paraId="3A9FFA18" w14:textId="40E1F850" w:rsidR="00305F65" w:rsidRDefault="00305F65" w:rsidP="00F260EF">
      <w:pPr>
        <w:rPr>
          <w:rFonts w:cs="Times New Roman"/>
          <w:iCs/>
        </w:rPr>
      </w:pPr>
    </w:p>
    <w:p w14:paraId="08E1C2E3" w14:textId="77777777" w:rsidR="00305F65" w:rsidRDefault="00305F65" w:rsidP="00F260EF">
      <w:pPr>
        <w:rPr>
          <w:rFonts w:cs="Times New Roman"/>
          <w:iCs/>
        </w:rPr>
      </w:pPr>
    </w:p>
    <w:p w14:paraId="4BE05277" w14:textId="7B33194D" w:rsidR="00305F65" w:rsidRDefault="00305F65" w:rsidP="00F260EF">
      <w:pPr>
        <w:rPr>
          <w:rFonts w:cs="Times New Roman"/>
          <w:iCs/>
        </w:rPr>
      </w:pPr>
    </w:p>
    <w:p w14:paraId="63859A6E" w14:textId="1CADB3FE" w:rsidR="00305F65" w:rsidRDefault="00305F65" w:rsidP="00F260EF">
      <w:pPr>
        <w:rPr>
          <w:rFonts w:cs="Times New Roman"/>
          <w:iCs/>
        </w:rPr>
      </w:pPr>
    </w:p>
    <w:p w14:paraId="7E763935" w14:textId="1007F20E" w:rsidR="00305F65" w:rsidRDefault="00305F65" w:rsidP="00F260EF">
      <w:pPr>
        <w:rPr>
          <w:rFonts w:cs="Times New Roman"/>
          <w:iCs/>
        </w:rPr>
      </w:pPr>
    </w:p>
    <w:p w14:paraId="2079B445" w14:textId="3FE75613" w:rsidR="00305F65" w:rsidRDefault="00305F65" w:rsidP="00F260EF">
      <w:pPr>
        <w:rPr>
          <w:rFonts w:cs="Times New Roman"/>
          <w:iCs/>
        </w:rPr>
      </w:pPr>
    </w:p>
    <w:p w14:paraId="04ADADD1" w14:textId="687F0D67" w:rsidR="00305F65" w:rsidRDefault="00305F65" w:rsidP="00F260EF">
      <w:pPr>
        <w:rPr>
          <w:rFonts w:cs="Times New Roman"/>
          <w:iCs/>
        </w:rPr>
      </w:pPr>
    </w:p>
    <w:p w14:paraId="7B4FA2B0" w14:textId="0A6E81A2" w:rsidR="00305F65" w:rsidRDefault="00305F65" w:rsidP="00F260EF">
      <w:pPr>
        <w:rPr>
          <w:rFonts w:cs="Times New Roman"/>
          <w:iCs/>
        </w:rPr>
      </w:pPr>
    </w:p>
    <w:p w14:paraId="00EF562B" w14:textId="35DD48FE" w:rsidR="00652D9F" w:rsidRDefault="00652D9F" w:rsidP="00652D9F">
      <w:pPr>
        <w:rPr>
          <w:rFonts w:cs="Times New Roman"/>
          <w:iCs/>
        </w:rPr>
      </w:pPr>
      <w:r w:rsidRPr="000052DC">
        <w:rPr>
          <w:rFonts w:cs="Times New Roman"/>
          <w:b/>
          <w:bCs/>
          <w:iCs/>
        </w:rPr>
        <w:t>Problem 0</w:t>
      </w:r>
      <w:r>
        <w:rPr>
          <w:rFonts w:cs="Times New Roman"/>
          <w:b/>
          <w:bCs/>
          <w:iCs/>
        </w:rPr>
        <w:t>5</w:t>
      </w:r>
      <w:r w:rsidRPr="000052DC">
        <w:rPr>
          <w:rFonts w:cs="Times New Roman"/>
          <w:iCs/>
        </w:rPr>
        <w:t>:</w:t>
      </w:r>
      <w:r>
        <w:rPr>
          <w:rFonts w:cs="Times New Roman"/>
          <w:iCs/>
        </w:rPr>
        <w:t xml:space="preserve"> </w:t>
      </w:r>
      <w:r w:rsidR="000865AC">
        <w:rPr>
          <w:rFonts w:cs="Times New Roman"/>
          <w:iCs/>
        </w:rPr>
        <w:t>Encode digital bit stream 0100110</w:t>
      </w:r>
      <w:r w:rsidR="005D33A9">
        <w:rPr>
          <w:rFonts w:cs="Times New Roman"/>
          <w:iCs/>
        </w:rPr>
        <w:t>1</w:t>
      </w:r>
      <w:r w:rsidR="000865AC">
        <w:rPr>
          <w:rFonts w:cs="Times New Roman"/>
          <w:iCs/>
        </w:rPr>
        <w:t xml:space="preserve"> using </w:t>
      </w:r>
      <w:r w:rsidR="000865AC" w:rsidRPr="000865AC">
        <w:rPr>
          <w:rFonts w:cs="Times New Roman"/>
          <w:iCs/>
        </w:rPr>
        <w:t>AMI and Pseudoternary</w:t>
      </w:r>
      <w:r w:rsidR="000865AC">
        <w:rPr>
          <w:rFonts w:cs="Times New Roman"/>
          <w:iCs/>
        </w:rPr>
        <w:t>.</w:t>
      </w:r>
    </w:p>
    <w:p w14:paraId="02B7B0E3" w14:textId="00651593" w:rsidR="00B13448" w:rsidRDefault="00B13448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618288E7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1827BA1A" w14:textId="5F7DE7A4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5408" behindDoc="0" locked="0" layoutInCell="1" allowOverlap="1" wp14:anchorId="527E6CA3" wp14:editId="4682A38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4640" cy="4478020"/>
            <wp:effectExtent l="0" t="0" r="3810" b="0"/>
            <wp:wrapSquare wrapText="bothSides"/>
            <wp:docPr id="119752213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4478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DFBF2B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4C99EF3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A4FAF13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84D73A9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33B8940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EC3A0CA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742C62A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C9B1740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9F34FAE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2217FDE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CB47AF3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C3ED2C4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3999F5C8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5F9FEFB" w14:textId="6F920303" w:rsidR="00B13448" w:rsidRDefault="00B13448" w:rsidP="00652D9F">
      <w:pPr>
        <w:rPr>
          <w:rFonts w:cs="Times New Roman"/>
          <w:iCs/>
        </w:rPr>
      </w:pPr>
    </w:p>
    <w:p w14:paraId="48CAEF88" w14:textId="4C5D8417" w:rsidR="000865AC" w:rsidRDefault="000865AC" w:rsidP="00652D9F">
      <w:pPr>
        <w:rPr>
          <w:rFonts w:cs="Times New Roman"/>
          <w:iCs/>
        </w:rPr>
      </w:pPr>
    </w:p>
    <w:p w14:paraId="657BF661" w14:textId="32614FB7" w:rsidR="00D920FF" w:rsidRDefault="000865AC" w:rsidP="00652D9F">
      <w:pPr>
        <w:rPr>
          <w:rFonts w:cs="Times New Roman"/>
          <w:iCs/>
        </w:rPr>
      </w:pPr>
      <w:r w:rsidRPr="000865AC">
        <w:rPr>
          <w:rFonts w:cs="Times New Roman"/>
          <w:b/>
          <w:bCs/>
          <w:iCs/>
        </w:rPr>
        <w:lastRenderedPageBreak/>
        <w:t>Problem 06:</w:t>
      </w:r>
      <w:r>
        <w:rPr>
          <w:rFonts w:cs="Times New Roman"/>
          <w:iCs/>
        </w:rPr>
        <w:t xml:space="preserve"> </w:t>
      </w:r>
      <w:r w:rsidRPr="000865AC">
        <w:rPr>
          <w:rFonts w:cs="Times New Roman"/>
          <w:iCs/>
        </w:rPr>
        <w:t xml:space="preserve">Encode digital bit stream 0011001100110011 </w:t>
      </w:r>
      <w:r w:rsidR="0021475D">
        <w:rPr>
          <w:rFonts w:cs="Times New Roman"/>
          <w:iCs/>
        </w:rPr>
        <w:t xml:space="preserve">by </w:t>
      </w:r>
      <w:r w:rsidRPr="000865AC">
        <w:rPr>
          <w:rFonts w:cs="Times New Roman"/>
          <w:iCs/>
        </w:rPr>
        <w:t>using 2B1Q</w:t>
      </w:r>
      <w:r w:rsidR="00D920FF">
        <w:rPr>
          <w:rFonts w:cs="Times New Roman"/>
          <w:iCs/>
        </w:rPr>
        <w:t xml:space="preserve"> by a</w:t>
      </w:r>
      <w:r w:rsidR="005D33A9">
        <w:rPr>
          <w:rFonts w:cs="Times New Roman"/>
          <w:iCs/>
        </w:rPr>
        <w:t>ssum</w:t>
      </w:r>
      <w:r w:rsidR="00D920FF">
        <w:rPr>
          <w:rFonts w:cs="Times New Roman"/>
          <w:iCs/>
        </w:rPr>
        <w:t>ing</w:t>
      </w:r>
      <w:r w:rsidR="005D33A9">
        <w:rPr>
          <w:rFonts w:cs="Times New Roman"/>
          <w:iCs/>
        </w:rPr>
        <w:t xml:space="preserve"> last signal level was positive </w:t>
      </w:r>
      <w:r w:rsidR="0021475D">
        <w:rPr>
          <w:rFonts w:cs="Times New Roman"/>
          <w:iCs/>
        </w:rPr>
        <w:t xml:space="preserve">and </w:t>
      </w:r>
      <w:r w:rsidR="00D920FF">
        <w:rPr>
          <w:rFonts w:cs="Times New Roman"/>
          <w:iCs/>
        </w:rPr>
        <w:t xml:space="preserve">consider </w:t>
      </w:r>
      <w:r w:rsidR="0021475D">
        <w:rPr>
          <w:rFonts w:cs="Times New Roman"/>
          <w:iCs/>
        </w:rPr>
        <w:t xml:space="preserve">the voltage level for each bit stream pair according to </w:t>
      </w:r>
      <w:r w:rsidR="00D920FF">
        <w:rPr>
          <w:rFonts w:cs="Times New Roman"/>
          <w:iCs/>
        </w:rPr>
        <w:t>following table:</w:t>
      </w:r>
    </w:p>
    <w:p w14:paraId="1928F1F2" w14:textId="7E7FA2A7" w:rsidR="00D920FF" w:rsidRDefault="00D920FF" w:rsidP="00652D9F">
      <w:pPr>
        <w:rPr>
          <w:rFonts w:cs="Times New Roman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85"/>
        <w:gridCol w:w="3486"/>
        <w:gridCol w:w="3486"/>
      </w:tblGrid>
      <w:tr w:rsidR="00D920FF" w14:paraId="2CAF8668" w14:textId="77777777" w:rsidTr="00D920FF">
        <w:tc>
          <w:tcPr>
            <w:tcW w:w="3485" w:type="dxa"/>
          </w:tcPr>
          <w:p w14:paraId="7CD7527C" w14:textId="77777777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</w:p>
        </w:tc>
        <w:tc>
          <w:tcPr>
            <w:tcW w:w="3486" w:type="dxa"/>
          </w:tcPr>
          <w:p w14:paraId="6B84514F" w14:textId="3976E1DC" w:rsidR="00D920FF" w:rsidRPr="00D920FF" w:rsidRDefault="00D920FF" w:rsidP="00652D9F">
            <w:pPr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Previous level positive</w:t>
            </w:r>
          </w:p>
        </w:tc>
        <w:tc>
          <w:tcPr>
            <w:tcW w:w="3486" w:type="dxa"/>
          </w:tcPr>
          <w:p w14:paraId="4E30440D" w14:textId="1729016D" w:rsidR="00D920FF" w:rsidRPr="00D920FF" w:rsidRDefault="00D920FF" w:rsidP="00652D9F">
            <w:pPr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Previous level negative</w:t>
            </w:r>
          </w:p>
        </w:tc>
      </w:tr>
      <w:tr w:rsidR="00D920FF" w14:paraId="61A7758C" w14:textId="77777777" w:rsidTr="00D920FF">
        <w:tc>
          <w:tcPr>
            <w:tcW w:w="3485" w:type="dxa"/>
          </w:tcPr>
          <w:p w14:paraId="442E4B3C" w14:textId="12242202" w:rsidR="00D920FF" w:rsidRPr="00D920FF" w:rsidRDefault="00D920FF" w:rsidP="00652D9F">
            <w:pPr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Bit stream pair</w:t>
            </w:r>
          </w:p>
        </w:tc>
        <w:tc>
          <w:tcPr>
            <w:tcW w:w="3486" w:type="dxa"/>
          </w:tcPr>
          <w:p w14:paraId="3F090507" w14:textId="4DCF8AED" w:rsidR="00D920FF" w:rsidRPr="00D920FF" w:rsidRDefault="00D920FF" w:rsidP="00652D9F">
            <w:pPr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Next level</w:t>
            </w:r>
          </w:p>
        </w:tc>
        <w:tc>
          <w:tcPr>
            <w:tcW w:w="3486" w:type="dxa"/>
          </w:tcPr>
          <w:p w14:paraId="5812BB47" w14:textId="53CC3F78" w:rsidR="00D920FF" w:rsidRPr="00D920FF" w:rsidRDefault="00D920FF" w:rsidP="00652D9F">
            <w:pPr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Next level</w:t>
            </w:r>
          </w:p>
        </w:tc>
      </w:tr>
      <w:tr w:rsidR="00D920FF" w14:paraId="60BD49DD" w14:textId="77777777" w:rsidTr="00D920FF">
        <w:tc>
          <w:tcPr>
            <w:tcW w:w="3485" w:type="dxa"/>
          </w:tcPr>
          <w:p w14:paraId="70556522" w14:textId="4D30C5EE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00</w:t>
            </w:r>
          </w:p>
        </w:tc>
        <w:tc>
          <w:tcPr>
            <w:tcW w:w="3486" w:type="dxa"/>
          </w:tcPr>
          <w:p w14:paraId="1715AB10" w14:textId="1D19FE6A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+2</w:t>
            </w:r>
          </w:p>
        </w:tc>
        <w:tc>
          <w:tcPr>
            <w:tcW w:w="3486" w:type="dxa"/>
          </w:tcPr>
          <w:p w14:paraId="355032E5" w14:textId="5FF7E8E8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-2</w:t>
            </w:r>
          </w:p>
        </w:tc>
      </w:tr>
      <w:tr w:rsidR="00D920FF" w14:paraId="517F9853" w14:textId="77777777" w:rsidTr="00D920FF">
        <w:tc>
          <w:tcPr>
            <w:tcW w:w="3485" w:type="dxa"/>
          </w:tcPr>
          <w:p w14:paraId="58C798D9" w14:textId="453491DB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01</w:t>
            </w:r>
          </w:p>
        </w:tc>
        <w:tc>
          <w:tcPr>
            <w:tcW w:w="3486" w:type="dxa"/>
          </w:tcPr>
          <w:p w14:paraId="7C3F9671" w14:textId="43894BB4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+4</w:t>
            </w:r>
          </w:p>
        </w:tc>
        <w:tc>
          <w:tcPr>
            <w:tcW w:w="3486" w:type="dxa"/>
          </w:tcPr>
          <w:p w14:paraId="2E7B768C" w14:textId="0548FEBB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-4</w:t>
            </w:r>
          </w:p>
        </w:tc>
      </w:tr>
      <w:tr w:rsidR="00D920FF" w14:paraId="653315F2" w14:textId="77777777" w:rsidTr="00D920FF">
        <w:tc>
          <w:tcPr>
            <w:tcW w:w="3485" w:type="dxa"/>
          </w:tcPr>
          <w:p w14:paraId="27037C39" w14:textId="45155CA2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10</w:t>
            </w:r>
          </w:p>
        </w:tc>
        <w:tc>
          <w:tcPr>
            <w:tcW w:w="3486" w:type="dxa"/>
          </w:tcPr>
          <w:p w14:paraId="4BC168E7" w14:textId="3A4C5022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-2</w:t>
            </w:r>
          </w:p>
        </w:tc>
        <w:tc>
          <w:tcPr>
            <w:tcW w:w="3486" w:type="dxa"/>
          </w:tcPr>
          <w:p w14:paraId="55E249B9" w14:textId="5C60F8F7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2</w:t>
            </w:r>
          </w:p>
        </w:tc>
      </w:tr>
      <w:tr w:rsidR="00D920FF" w14:paraId="3BA31609" w14:textId="77777777" w:rsidTr="00D920FF">
        <w:tc>
          <w:tcPr>
            <w:tcW w:w="3485" w:type="dxa"/>
          </w:tcPr>
          <w:p w14:paraId="73DDD9A6" w14:textId="2217E856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11</w:t>
            </w:r>
          </w:p>
        </w:tc>
        <w:tc>
          <w:tcPr>
            <w:tcW w:w="3486" w:type="dxa"/>
          </w:tcPr>
          <w:p w14:paraId="20F3B55C" w14:textId="4B4F0C8A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-4</w:t>
            </w:r>
          </w:p>
        </w:tc>
        <w:tc>
          <w:tcPr>
            <w:tcW w:w="3486" w:type="dxa"/>
          </w:tcPr>
          <w:p w14:paraId="40814E3B" w14:textId="0F3BFBF1" w:rsidR="00D920FF" w:rsidRPr="00D920FF" w:rsidRDefault="00D920FF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D920FF">
              <w:rPr>
                <w:rFonts w:ascii="Times New Roman" w:hAnsi="Times New Roman" w:cs="Times New Roman"/>
                <w:iCs/>
                <w:sz w:val="22"/>
                <w:szCs w:val="22"/>
              </w:rPr>
              <w:t>4</w:t>
            </w:r>
          </w:p>
        </w:tc>
      </w:tr>
    </w:tbl>
    <w:p w14:paraId="18BDE50C" w14:textId="13C16949" w:rsidR="00D920FF" w:rsidRDefault="00D920FF" w:rsidP="00652D9F">
      <w:pPr>
        <w:rPr>
          <w:rFonts w:cs="Times New Roman"/>
          <w:iCs/>
        </w:rPr>
      </w:pPr>
    </w:p>
    <w:p w14:paraId="6D17F2DF" w14:textId="77777777" w:rsidR="00B13448" w:rsidRDefault="00B13448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4F764DF1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1AF16F1" w14:textId="36A01E63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6432" behindDoc="0" locked="0" layoutInCell="1" allowOverlap="1" wp14:anchorId="1C0A6D82" wp14:editId="61564AD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32575" cy="4897120"/>
            <wp:effectExtent l="0" t="0" r="0" b="0"/>
            <wp:wrapSquare wrapText="bothSides"/>
            <wp:docPr id="192061610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489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6AAADD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25D4938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9C997C2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B330D3B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BAD116B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7BBBC0A4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F9EC7E4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682DD2D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5B67C988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4392571B" w14:textId="77777777" w:rsidR="00305F65" w:rsidRDefault="00305F65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607185E4" w14:textId="77777777" w:rsidR="005D33A9" w:rsidRDefault="005D33A9" w:rsidP="00652D9F">
      <w:pPr>
        <w:rPr>
          <w:rFonts w:cs="Times New Roman"/>
          <w:iCs/>
        </w:rPr>
      </w:pPr>
    </w:p>
    <w:p w14:paraId="56D3BF65" w14:textId="5562B716" w:rsidR="00D920FF" w:rsidRDefault="00D920FF" w:rsidP="00652D9F">
      <w:pPr>
        <w:rPr>
          <w:rFonts w:cs="Times New Roman"/>
          <w:iCs/>
        </w:rPr>
      </w:pPr>
      <w:r w:rsidRPr="0021475D">
        <w:rPr>
          <w:rFonts w:cs="Times New Roman"/>
          <w:b/>
          <w:bCs/>
          <w:iCs/>
        </w:rPr>
        <w:lastRenderedPageBreak/>
        <w:t>Problem 0</w:t>
      </w:r>
      <w:r>
        <w:rPr>
          <w:rFonts w:cs="Times New Roman"/>
          <w:b/>
          <w:bCs/>
          <w:iCs/>
        </w:rPr>
        <w:t>8</w:t>
      </w:r>
      <w:r>
        <w:rPr>
          <w:rFonts w:cs="Times New Roman"/>
          <w:iCs/>
        </w:rPr>
        <w:t xml:space="preserve">: </w:t>
      </w:r>
      <w:r w:rsidR="00B0366D">
        <w:rPr>
          <w:rFonts w:cs="Times New Roman"/>
          <w:iCs/>
        </w:rPr>
        <w:t>Determine the combination of data element and signal element in 8B6T line coding method. Write the possible use cases of remaining signal element in 8B</w:t>
      </w:r>
      <w:r w:rsidR="00C83A08">
        <w:rPr>
          <w:rFonts w:cs="Times New Roman"/>
          <w:iCs/>
        </w:rPr>
        <w:t>6</w:t>
      </w:r>
      <w:r w:rsidR="00B0366D">
        <w:rPr>
          <w:rFonts w:cs="Times New Roman"/>
          <w:iCs/>
        </w:rPr>
        <w:t>T.</w:t>
      </w:r>
    </w:p>
    <w:p w14:paraId="20AF2B46" w14:textId="605ECFAE" w:rsidR="00D920FF" w:rsidRDefault="00305F65" w:rsidP="00652D9F">
      <w:pPr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  <w:noProof/>
        </w:rPr>
        <w:drawing>
          <wp:anchor distT="0" distB="0" distL="114300" distR="114300" simplePos="0" relativeHeight="251667456" behindDoc="0" locked="0" layoutInCell="1" allowOverlap="1" wp14:anchorId="0FBFA9C1" wp14:editId="498DD5F7">
            <wp:simplePos x="0" y="0"/>
            <wp:positionH relativeFrom="margin">
              <wp:align>right</wp:align>
            </wp:positionH>
            <wp:positionV relativeFrom="paragraph">
              <wp:posOffset>277959</wp:posOffset>
            </wp:positionV>
            <wp:extent cx="6645275" cy="3576320"/>
            <wp:effectExtent l="0" t="0" r="3175" b="5080"/>
            <wp:wrapSquare wrapText="bothSides"/>
            <wp:docPr id="1305861756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275" cy="357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366D" w:rsidRPr="00B0366D">
        <w:rPr>
          <w:rFonts w:cs="Times New Roman"/>
          <w:b/>
          <w:bCs/>
          <w:iCs/>
        </w:rPr>
        <w:t>Answer:</w:t>
      </w:r>
    </w:p>
    <w:p w14:paraId="08E4561C" w14:textId="3BCBC787" w:rsidR="00305F65" w:rsidRDefault="00305F65" w:rsidP="00652D9F">
      <w:pPr>
        <w:rPr>
          <w:rFonts w:cs="Times New Roman"/>
          <w:b/>
          <w:bCs/>
          <w:iCs/>
        </w:rPr>
      </w:pPr>
    </w:p>
    <w:p w14:paraId="2D486F3E" w14:textId="5D2D6466" w:rsidR="00305F65" w:rsidRDefault="00305F65" w:rsidP="00652D9F">
      <w:pPr>
        <w:rPr>
          <w:rFonts w:cs="Times New Roman"/>
          <w:b/>
          <w:bCs/>
          <w:iCs/>
        </w:rPr>
      </w:pPr>
    </w:p>
    <w:p w14:paraId="1213F632" w14:textId="10197A1C" w:rsidR="00305F65" w:rsidRDefault="00305F65" w:rsidP="00652D9F">
      <w:pPr>
        <w:rPr>
          <w:rFonts w:cs="Times New Roman"/>
          <w:b/>
          <w:bCs/>
          <w:iCs/>
        </w:rPr>
      </w:pPr>
    </w:p>
    <w:p w14:paraId="6B24E010" w14:textId="7E460C9D" w:rsidR="00305F65" w:rsidRDefault="00305F65" w:rsidP="00652D9F">
      <w:pPr>
        <w:rPr>
          <w:rFonts w:cs="Times New Roman"/>
          <w:b/>
          <w:bCs/>
          <w:iCs/>
        </w:rPr>
      </w:pPr>
    </w:p>
    <w:p w14:paraId="318ABFB9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51804AD7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13B360A9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60E22DA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69F87468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5CBAF4A3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625EBAC1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1561A66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3F692A1D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407FE260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C17B211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18F54FE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5ED10320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0D4C736C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6F86A11C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1257C7A0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17F5125E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1D1CA840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07CF070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6F7BC39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5C1CF56F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5544351E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5C5737C7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4034A6BA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39037DB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2E9837FD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02BC33AC" w14:textId="77777777" w:rsidR="00305F65" w:rsidRPr="00B0366D" w:rsidRDefault="00305F65" w:rsidP="00652D9F">
      <w:pPr>
        <w:rPr>
          <w:rFonts w:cs="Times New Roman"/>
          <w:b/>
          <w:bCs/>
          <w:iCs/>
        </w:rPr>
      </w:pPr>
    </w:p>
    <w:p w14:paraId="777F0C5E" w14:textId="77777777" w:rsidR="00D920FF" w:rsidRDefault="00D920FF" w:rsidP="00652D9F">
      <w:pPr>
        <w:rPr>
          <w:rFonts w:cs="Times New Roman"/>
          <w:iCs/>
        </w:rPr>
      </w:pPr>
    </w:p>
    <w:p w14:paraId="55D17C9B" w14:textId="193D9216" w:rsidR="0084065F" w:rsidRDefault="00B0366D" w:rsidP="00652D9F">
      <w:pPr>
        <w:rPr>
          <w:rFonts w:cs="Times New Roman"/>
          <w:iCs/>
        </w:rPr>
      </w:pPr>
      <w:r w:rsidRPr="00BD458D">
        <w:rPr>
          <w:rFonts w:cs="Times New Roman"/>
          <w:b/>
          <w:bCs/>
          <w:iCs/>
        </w:rPr>
        <w:t xml:space="preserve">Problem 09: </w:t>
      </w:r>
      <w:r w:rsidR="0084065F" w:rsidRPr="0084065F">
        <w:rPr>
          <w:rFonts w:cs="Times New Roman"/>
          <w:iCs/>
        </w:rPr>
        <w:t xml:space="preserve">Sketch the line coding sequence </w:t>
      </w:r>
      <w:r w:rsidR="0084065F">
        <w:rPr>
          <w:rFonts w:cs="Times New Roman"/>
          <w:iCs/>
        </w:rPr>
        <w:t>using 8B6T for following data and signal pattern:</w:t>
      </w:r>
    </w:p>
    <w:p w14:paraId="058DBF63" w14:textId="4795565F" w:rsidR="00C83A08" w:rsidRDefault="00C83A08" w:rsidP="00652D9F">
      <w:pPr>
        <w:rPr>
          <w:rFonts w:cs="Times New Roman"/>
          <w:i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9"/>
      </w:tblGrid>
      <w:tr w:rsidR="0084065F" w14:paraId="68A0D56F" w14:textId="77777777" w:rsidTr="0084065F">
        <w:tc>
          <w:tcPr>
            <w:tcW w:w="5228" w:type="dxa"/>
          </w:tcPr>
          <w:p w14:paraId="51A1E625" w14:textId="54385D3C" w:rsidR="0084065F" w:rsidRPr="00C83A08" w:rsidRDefault="0084065F" w:rsidP="00652D9F">
            <w:pPr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</w:pPr>
            <w:r w:rsidRPr="00C83A08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Data pattern</w:t>
            </w:r>
            <w:r w:rsidR="00C83A08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 xml:space="preserve"> in Hexa Decimal</w:t>
            </w:r>
            <w:r w:rsidR="00555D0F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/binary</w:t>
            </w:r>
          </w:p>
        </w:tc>
        <w:tc>
          <w:tcPr>
            <w:tcW w:w="5229" w:type="dxa"/>
          </w:tcPr>
          <w:p w14:paraId="4B070D94" w14:textId="32592C03" w:rsidR="0084065F" w:rsidRPr="00C83A08" w:rsidRDefault="0084065F" w:rsidP="00652D9F">
            <w:pPr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</w:pPr>
            <w:r w:rsidRPr="00C83A08">
              <w:rPr>
                <w:rFonts w:ascii="Times New Roman" w:hAnsi="Times New Roman" w:cs="Times New Roman"/>
                <w:b/>
                <w:bCs/>
                <w:iCs/>
                <w:sz w:val="22"/>
                <w:szCs w:val="22"/>
              </w:rPr>
              <w:t>Signal pattern</w:t>
            </w:r>
          </w:p>
        </w:tc>
      </w:tr>
      <w:tr w:rsidR="0084065F" w14:paraId="106A2F13" w14:textId="77777777" w:rsidTr="0084065F">
        <w:tc>
          <w:tcPr>
            <w:tcW w:w="5228" w:type="dxa"/>
          </w:tcPr>
          <w:p w14:paraId="7D28E806" w14:textId="127F2B1F" w:rsidR="0084065F" w:rsidRPr="00555D0F" w:rsidRDefault="00C83A08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555D0F">
              <w:rPr>
                <w:rFonts w:ascii="Times New Roman" w:hAnsi="Times New Roman" w:cs="Times New Roman"/>
                <w:iCs/>
                <w:sz w:val="22"/>
                <w:szCs w:val="22"/>
              </w:rPr>
              <w:t>2A</w:t>
            </w:r>
            <w:r w:rsidR="00555D0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(</w:t>
            </w:r>
            <w:r w:rsidR="00555D0F" w:rsidRPr="00555D0F">
              <w:rPr>
                <w:rFonts w:ascii="Times New Roman" w:hAnsi="Times New Roman" w:cs="Times New Roman"/>
                <w:iCs/>
                <w:sz w:val="22"/>
                <w:szCs w:val="22"/>
              </w:rPr>
              <w:t>00101010</w:t>
            </w:r>
            <w:r w:rsidR="00555D0F">
              <w:rPr>
                <w:rFonts w:ascii="Times New Roman" w:hAnsi="Times New Roman" w:cs="Times New Roman"/>
                <w:iCs/>
                <w:sz w:val="22"/>
                <w:szCs w:val="22"/>
              </w:rPr>
              <w:t>)</w:t>
            </w:r>
          </w:p>
        </w:tc>
        <w:tc>
          <w:tcPr>
            <w:tcW w:w="5229" w:type="dxa"/>
          </w:tcPr>
          <w:p w14:paraId="255A332E" w14:textId="5710ACE2" w:rsidR="0084065F" w:rsidRPr="00555D0F" w:rsidRDefault="00C83A08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555D0F">
              <w:rPr>
                <w:rFonts w:ascii="Times New Roman" w:hAnsi="Times New Roman" w:cs="Times New Roman"/>
                <w:color w:val="000000"/>
                <w:spacing w:val="60"/>
                <w:sz w:val="22"/>
                <w:szCs w:val="22"/>
                <w:shd w:val="clear" w:color="auto" w:fill="FFFFFF"/>
              </w:rPr>
              <w:t>+0+-0-</w:t>
            </w:r>
          </w:p>
        </w:tc>
      </w:tr>
      <w:tr w:rsidR="0084065F" w14:paraId="405FC286" w14:textId="77777777" w:rsidTr="0084065F">
        <w:tc>
          <w:tcPr>
            <w:tcW w:w="5228" w:type="dxa"/>
          </w:tcPr>
          <w:p w14:paraId="549CAAB1" w14:textId="586098BC" w:rsidR="0084065F" w:rsidRPr="00555D0F" w:rsidRDefault="00C83A08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555D0F">
              <w:rPr>
                <w:rFonts w:ascii="Times New Roman" w:hAnsi="Times New Roman" w:cs="Times New Roman"/>
                <w:iCs/>
                <w:sz w:val="22"/>
                <w:szCs w:val="22"/>
              </w:rPr>
              <w:t>6D</w:t>
            </w:r>
            <w:r w:rsidR="00555D0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(</w:t>
            </w:r>
            <w:r w:rsidR="00555D0F" w:rsidRPr="00555D0F">
              <w:rPr>
                <w:rFonts w:ascii="Times New Roman" w:hAnsi="Times New Roman" w:cs="Times New Roman"/>
                <w:iCs/>
                <w:sz w:val="22"/>
                <w:szCs w:val="22"/>
              </w:rPr>
              <w:t>01101101</w:t>
            </w:r>
            <w:r w:rsidR="00555D0F">
              <w:rPr>
                <w:rFonts w:ascii="Times New Roman" w:hAnsi="Times New Roman" w:cs="Times New Roman"/>
                <w:iCs/>
                <w:sz w:val="22"/>
                <w:szCs w:val="22"/>
              </w:rPr>
              <w:t>)</w:t>
            </w:r>
          </w:p>
        </w:tc>
        <w:tc>
          <w:tcPr>
            <w:tcW w:w="5229" w:type="dxa"/>
          </w:tcPr>
          <w:p w14:paraId="194D2A62" w14:textId="3A53C8C4" w:rsidR="0084065F" w:rsidRPr="00555D0F" w:rsidRDefault="00C83A08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555D0F">
              <w:rPr>
                <w:rFonts w:ascii="Times New Roman" w:hAnsi="Times New Roman" w:cs="Times New Roman"/>
                <w:color w:val="000000"/>
                <w:spacing w:val="15"/>
                <w:sz w:val="22"/>
                <w:szCs w:val="22"/>
                <w:shd w:val="clear" w:color="auto" w:fill="FFFFFF"/>
              </w:rPr>
              <w:t>++0+--</w:t>
            </w:r>
          </w:p>
        </w:tc>
      </w:tr>
      <w:tr w:rsidR="0084065F" w14:paraId="2C678E8B" w14:textId="77777777" w:rsidTr="0084065F">
        <w:tc>
          <w:tcPr>
            <w:tcW w:w="5228" w:type="dxa"/>
          </w:tcPr>
          <w:p w14:paraId="21C6FB4A" w14:textId="0E93322D" w:rsidR="0084065F" w:rsidRPr="00555D0F" w:rsidRDefault="00C83A08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555D0F">
              <w:rPr>
                <w:rFonts w:ascii="Times New Roman" w:hAnsi="Times New Roman" w:cs="Times New Roman"/>
                <w:iCs/>
                <w:sz w:val="22"/>
                <w:szCs w:val="22"/>
              </w:rPr>
              <w:t>6C</w:t>
            </w:r>
            <w:r w:rsidR="00555D0F">
              <w:rPr>
                <w:rFonts w:ascii="Times New Roman" w:hAnsi="Times New Roman" w:cs="Times New Roman"/>
                <w:iCs/>
                <w:sz w:val="22"/>
                <w:szCs w:val="22"/>
              </w:rPr>
              <w:t xml:space="preserve"> (</w:t>
            </w:r>
            <w:r w:rsidR="00555D0F" w:rsidRPr="00555D0F">
              <w:rPr>
                <w:rFonts w:ascii="Times New Roman" w:hAnsi="Times New Roman" w:cs="Times New Roman"/>
                <w:iCs/>
                <w:sz w:val="22"/>
                <w:szCs w:val="22"/>
              </w:rPr>
              <w:t>01101100</w:t>
            </w:r>
            <w:r w:rsidR="00555D0F">
              <w:rPr>
                <w:rFonts w:ascii="Times New Roman" w:hAnsi="Times New Roman" w:cs="Times New Roman"/>
                <w:iCs/>
                <w:sz w:val="22"/>
                <w:szCs w:val="22"/>
              </w:rPr>
              <w:t>)</w:t>
            </w:r>
          </w:p>
        </w:tc>
        <w:tc>
          <w:tcPr>
            <w:tcW w:w="5229" w:type="dxa"/>
          </w:tcPr>
          <w:p w14:paraId="69A2FA41" w14:textId="3A0CF927" w:rsidR="0084065F" w:rsidRPr="00555D0F" w:rsidRDefault="00C83A08" w:rsidP="00652D9F">
            <w:pPr>
              <w:rPr>
                <w:rFonts w:ascii="Times New Roman" w:hAnsi="Times New Roman" w:cs="Times New Roman"/>
                <w:iCs/>
                <w:sz w:val="22"/>
                <w:szCs w:val="22"/>
              </w:rPr>
            </w:pPr>
            <w:r w:rsidRPr="00555D0F">
              <w:rPr>
                <w:rFonts w:ascii="Times New Roman" w:hAnsi="Times New Roman" w:cs="Times New Roman"/>
                <w:color w:val="000000"/>
                <w:spacing w:val="15"/>
                <w:sz w:val="22"/>
                <w:szCs w:val="22"/>
                <w:shd w:val="clear" w:color="auto" w:fill="FFFFFF"/>
              </w:rPr>
              <w:t>0++--+</w:t>
            </w:r>
          </w:p>
        </w:tc>
      </w:tr>
    </w:tbl>
    <w:p w14:paraId="021117A5" w14:textId="77777777" w:rsidR="00C83A08" w:rsidRDefault="00C83A08" w:rsidP="00652D9F">
      <w:pPr>
        <w:rPr>
          <w:rFonts w:cs="Times New Roman"/>
          <w:b/>
          <w:bCs/>
          <w:iCs/>
        </w:rPr>
      </w:pPr>
    </w:p>
    <w:p w14:paraId="21671164" w14:textId="1AD89677" w:rsidR="00B0366D" w:rsidRDefault="00B0366D" w:rsidP="00652D9F">
      <w:pPr>
        <w:rPr>
          <w:rFonts w:cs="Times New Roman"/>
          <w:b/>
          <w:bCs/>
          <w:iCs/>
        </w:rPr>
      </w:pPr>
      <w:r w:rsidRPr="00BD458D">
        <w:rPr>
          <w:rFonts w:cs="Times New Roman"/>
          <w:b/>
          <w:bCs/>
          <w:iCs/>
        </w:rPr>
        <w:t>Answer:</w:t>
      </w:r>
    </w:p>
    <w:p w14:paraId="009562A8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68DEAE2A" w14:textId="6EA6A357" w:rsidR="00305F65" w:rsidRDefault="00305F65" w:rsidP="00652D9F">
      <w:pPr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  <w:noProof/>
        </w:rPr>
        <w:drawing>
          <wp:anchor distT="0" distB="0" distL="114300" distR="114300" simplePos="0" relativeHeight="251668480" behindDoc="0" locked="0" layoutInCell="1" allowOverlap="1" wp14:anchorId="7A206EA6" wp14:editId="52F2D97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33210" cy="5586095"/>
            <wp:effectExtent l="0" t="0" r="0" b="0"/>
            <wp:wrapSquare wrapText="bothSides"/>
            <wp:docPr id="10391617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3210" cy="558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9EA1E8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5D7D62F5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71542FDE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091FD7B5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74B454F5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4DBA087C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77BDAA6F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3AFBA530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1D616D3C" w14:textId="77777777" w:rsidR="00305F65" w:rsidRDefault="00305F65" w:rsidP="00652D9F">
      <w:pPr>
        <w:rPr>
          <w:rFonts w:cs="Times New Roman"/>
          <w:b/>
          <w:bCs/>
          <w:iCs/>
        </w:rPr>
      </w:pPr>
    </w:p>
    <w:p w14:paraId="48DF0B7B" w14:textId="30DA646B" w:rsidR="00B0366D" w:rsidRDefault="00B0366D" w:rsidP="00652D9F">
      <w:pPr>
        <w:rPr>
          <w:rFonts w:cs="Times New Roman"/>
          <w:iCs/>
        </w:rPr>
      </w:pPr>
    </w:p>
    <w:p w14:paraId="329A8F3D" w14:textId="436F84E5" w:rsidR="00B0366D" w:rsidRDefault="00B0366D" w:rsidP="00652D9F">
      <w:pPr>
        <w:rPr>
          <w:rFonts w:cs="Times New Roman"/>
          <w:iCs/>
        </w:rPr>
      </w:pPr>
    </w:p>
    <w:p w14:paraId="3C1F1086" w14:textId="5C35146D" w:rsidR="005D33A9" w:rsidRDefault="005D33A9" w:rsidP="00652D9F">
      <w:pPr>
        <w:rPr>
          <w:rFonts w:cs="Times New Roman"/>
          <w:iCs/>
        </w:rPr>
      </w:pPr>
      <w:r w:rsidRPr="0021475D">
        <w:rPr>
          <w:rFonts w:cs="Times New Roman"/>
          <w:b/>
          <w:bCs/>
          <w:iCs/>
        </w:rPr>
        <w:lastRenderedPageBreak/>
        <w:t xml:space="preserve">Problem </w:t>
      </w:r>
      <w:r w:rsidR="00B0366D">
        <w:rPr>
          <w:rFonts w:cs="Times New Roman"/>
          <w:b/>
          <w:bCs/>
          <w:iCs/>
        </w:rPr>
        <w:t>10</w:t>
      </w:r>
      <w:r>
        <w:rPr>
          <w:rFonts w:cs="Times New Roman"/>
          <w:iCs/>
        </w:rPr>
        <w:t xml:space="preserve">: </w:t>
      </w:r>
      <w:r w:rsidR="0021475D">
        <w:rPr>
          <w:rFonts w:cs="Times New Roman"/>
          <w:iCs/>
        </w:rPr>
        <w:t xml:space="preserve">Encode digital bit steam </w:t>
      </w:r>
      <w:r w:rsidR="0021475D" w:rsidRPr="0021475D">
        <w:rPr>
          <w:rFonts w:cs="Times New Roman"/>
          <w:iCs/>
        </w:rPr>
        <w:t>01101011</w:t>
      </w:r>
      <w:r w:rsidR="0021475D">
        <w:rPr>
          <w:rFonts w:cs="Times New Roman"/>
          <w:iCs/>
        </w:rPr>
        <w:t xml:space="preserve"> by using MLT-3 (</w:t>
      </w:r>
      <w:r w:rsidR="0021475D" w:rsidRPr="0021475D">
        <w:rPr>
          <w:rFonts w:cs="Times New Roman"/>
          <w:b/>
          <w:bCs/>
          <w:iCs/>
        </w:rPr>
        <w:t>Note:</w:t>
      </w:r>
      <w:r w:rsidR="0021475D">
        <w:rPr>
          <w:rFonts w:cs="Times New Roman"/>
          <w:iCs/>
        </w:rPr>
        <w:t xml:space="preserve"> </w:t>
      </w:r>
      <w:r w:rsidR="00542501">
        <w:rPr>
          <w:rFonts w:cs="Times New Roman"/>
          <w:iCs/>
        </w:rPr>
        <w:t>Assume l</w:t>
      </w:r>
      <w:r w:rsidR="0021475D">
        <w:rPr>
          <w:rFonts w:cs="Times New Roman"/>
          <w:iCs/>
        </w:rPr>
        <w:t>ast level was at 0 voltage and last non-zero pulse was negative)</w:t>
      </w:r>
      <w:r w:rsidR="00B13448">
        <w:rPr>
          <w:rFonts w:cs="Times New Roman"/>
          <w:iCs/>
        </w:rPr>
        <w:t>.</w:t>
      </w:r>
    </w:p>
    <w:p w14:paraId="0BA55549" w14:textId="4191FA5F" w:rsidR="00B13448" w:rsidRPr="00B13448" w:rsidRDefault="00B13448" w:rsidP="00B13448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25D6C487" w14:textId="3B98AECF" w:rsidR="00B13448" w:rsidRDefault="00305F65" w:rsidP="0021475D">
      <w:pPr>
        <w:jc w:val="both"/>
        <w:rPr>
          <w:rFonts w:cs="Times New Roman"/>
          <w:iCs/>
        </w:rPr>
      </w:pPr>
      <w:r>
        <w:rPr>
          <w:rFonts w:cs="Times New Roman"/>
          <w:iCs/>
          <w:noProof/>
        </w:rPr>
        <w:drawing>
          <wp:anchor distT="0" distB="0" distL="114300" distR="114300" simplePos="0" relativeHeight="251669504" behindDoc="0" locked="0" layoutInCell="1" allowOverlap="1" wp14:anchorId="54ECD5F0" wp14:editId="33580634">
            <wp:simplePos x="0" y="0"/>
            <wp:positionH relativeFrom="column">
              <wp:posOffset>472440</wp:posOffset>
            </wp:positionH>
            <wp:positionV relativeFrom="paragraph">
              <wp:posOffset>135890</wp:posOffset>
            </wp:positionV>
            <wp:extent cx="5822315" cy="8149590"/>
            <wp:effectExtent l="0" t="0" r="6985" b="3810"/>
            <wp:wrapSquare wrapText="bothSides"/>
            <wp:docPr id="136584764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5" cy="814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D9E586" w14:textId="77777777" w:rsidR="005D33A9" w:rsidRDefault="005D33A9" w:rsidP="00652D9F">
      <w:pPr>
        <w:rPr>
          <w:rFonts w:cs="Times New Roman"/>
          <w:iCs/>
        </w:rPr>
      </w:pPr>
    </w:p>
    <w:p w14:paraId="4FEF13FF" w14:textId="22AC49CA" w:rsidR="00B13448" w:rsidRDefault="00B13448" w:rsidP="00B13448">
      <w:pPr>
        <w:pStyle w:val="Subtitle"/>
        <w:spacing w:after="0"/>
        <w:jc w:val="left"/>
        <w:rPr>
          <w:rFonts w:ascii="Times New Roman" w:hAnsi="Times New Roman"/>
          <w:i w:val="0"/>
          <w:iCs/>
        </w:rPr>
      </w:pPr>
    </w:p>
    <w:p w14:paraId="4F4F244F" w14:textId="3801CD79" w:rsidR="00B13448" w:rsidRDefault="00B13448" w:rsidP="00B13448">
      <w:pPr>
        <w:pStyle w:val="Subtitle"/>
        <w:spacing w:after="0"/>
        <w:jc w:val="left"/>
        <w:rPr>
          <w:rFonts w:ascii="Times New Roman" w:hAnsi="Times New Roman"/>
          <w:i w:val="0"/>
          <w:iCs/>
        </w:rPr>
      </w:pPr>
    </w:p>
    <w:p w14:paraId="2E63579D" w14:textId="77777777" w:rsidR="00B13448" w:rsidRDefault="00B13448" w:rsidP="00B13448">
      <w:pPr>
        <w:pStyle w:val="Subtitle"/>
        <w:spacing w:after="0"/>
        <w:jc w:val="left"/>
        <w:rPr>
          <w:rFonts w:ascii="Times New Roman" w:hAnsi="Times New Roman"/>
          <w:i w:val="0"/>
          <w:iCs/>
        </w:rPr>
      </w:pPr>
    </w:p>
    <w:p w14:paraId="07672E81" w14:textId="358F8A7F" w:rsidR="00B13448" w:rsidRDefault="00B13448" w:rsidP="00B13448">
      <w:pPr>
        <w:pStyle w:val="Subtitle"/>
        <w:spacing w:after="0"/>
        <w:jc w:val="left"/>
        <w:rPr>
          <w:rFonts w:ascii="Times New Roman" w:hAnsi="Times New Roman"/>
          <w:i w:val="0"/>
          <w:iCs/>
        </w:rPr>
      </w:pPr>
    </w:p>
    <w:p w14:paraId="03B83A5F" w14:textId="5ADF1796" w:rsidR="00B13448" w:rsidRPr="00B13448" w:rsidRDefault="00B13448" w:rsidP="00B13448">
      <w:pPr>
        <w:pStyle w:val="Subtitle"/>
        <w:spacing w:after="0"/>
        <w:rPr>
          <w:rFonts w:ascii="Times New Roman" w:hAnsi="Times New Roman"/>
          <w:b/>
          <w:bCs/>
          <w:i w:val="0"/>
          <w:iCs/>
        </w:rPr>
      </w:pPr>
    </w:p>
    <w:sectPr w:rsidR="00B13448" w:rsidRPr="00B13448" w:rsidSect="008E067E">
      <w:footerReference w:type="even" r:id="rId22"/>
      <w:footerReference w:type="default" r:id="rId23"/>
      <w:pgSz w:w="11907" w:h="16840" w:code="9"/>
      <w:pgMar w:top="993" w:right="720" w:bottom="709" w:left="720" w:header="794" w:footer="39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EA96AE" w14:textId="77777777" w:rsidR="008E067E" w:rsidRDefault="008E067E">
      <w:r>
        <w:separator/>
      </w:r>
    </w:p>
  </w:endnote>
  <w:endnote w:type="continuationSeparator" w:id="0">
    <w:p w14:paraId="66C42712" w14:textId="77777777" w:rsidR="008E067E" w:rsidRDefault="008E06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2D88F" w14:textId="77777777" w:rsidR="00696EDA" w:rsidRDefault="00F6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96ED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9A8FE9" w14:textId="77777777" w:rsidR="00696EDA" w:rsidRDefault="00696E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A98FB" w14:textId="77777777" w:rsidR="00696EDA" w:rsidRDefault="00696EDA" w:rsidP="00B56ED0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7D01C" w14:textId="77777777" w:rsidR="008E067E" w:rsidRDefault="008E067E">
      <w:r>
        <w:separator/>
      </w:r>
    </w:p>
  </w:footnote>
  <w:footnote w:type="continuationSeparator" w:id="0">
    <w:p w14:paraId="22D1351B" w14:textId="77777777" w:rsidR="008E067E" w:rsidRDefault="008E0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D372C"/>
    <w:multiLevelType w:val="hybridMultilevel"/>
    <w:tmpl w:val="A252B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3C02"/>
    <w:multiLevelType w:val="hybridMultilevel"/>
    <w:tmpl w:val="9C481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B7016"/>
    <w:multiLevelType w:val="hybridMultilevel"/>
    <w:tmpl w:val="41E20B90"/>
    <w:lvl w:ilvl="0" w:tplc="FC44814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47DF7"/>
    <w:multiLevelType w:val="hybridMultilevel"/>
    <w:tmpl w:val="39A25A80"/>
    <w:lvl w:ilvl="0" w:tplc="D6A0767E">
      <w:start w:val="1"/>
      <w:numFmt w:val="decimal"/>
      <w:lvlText w:val="%1."/>
      <w:lvlJc w:val="left"/>
      <w:pPr>
        <w:tabs>
          <w:tab w:val="num" w:pos="1470"/>
        </w:tabs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90"/>
        </w:tabs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10"/>
        </w:tabs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30"/>
        </w:tabs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50"/>
        </w:tabs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70"/>
        </w:tabs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90"/>
        </w:tabs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10"/>
        </w:tabs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30"/>
        </w:tabs>
        <w:ind w:left="7230" w:hanging="180"/>
      </w:pPr>
    </w:lvl>
  </w:abstractNum>
  <w:abstractNum w:abstractNumId="4" w15:restartNumberingAfterBreak="0">
    <w:nsid w:val="2AFC4307"/>
    <w:multiLevelType w:val="hybridMultilevel"/>
    <w:tmpl w:val="E22A2B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CE46619"/>
    <w:multiLevelType w:val="hybridMultilevel"/>
    <w:tmpl w:val="4CFA61D8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307A48C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6D172C"/>
    <w:multiLevelType w:val="hybridMultilevel"/>
    <w:tmpl w:val="DE501E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67C3BF9"/>
    <w:multiLevelType w:val="hybridMultilevel"/>
    <w:tmpl w:val="805E1F68"/>
    <w:lvl w:ilvl="0" w:tplc="C9C66C0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810405A"/>
    <w:multiLevelType w:val="hybridMultilevel"/>
    <w:tmpl w:val="0C1287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AA02CA"/>
    <w:multiLevelType w:val="hybridMultilevel"/>
    <w:tmpl w:val="7EB4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9D1AA2"/>
    <w:multiLevelType w:val="hybridMultilevel"/>
    <w:tmpl w:val="CCC66C8E"/>
    <w:lvl w:ilvl="0" w:tplc="DFBCB048">
      <w:start w:val="2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F91B1E"/>
    <w:multiLevelType w:val="hybridMultilevel"/>
    <w:tmpl w:val="C03417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6B387ED6"/>
    <w:multiLevelType w:val="hybridMultilevel"/>
    <w:tmpl w:val="48FA0134"/>
    <w:lvl w:ilvl="0" w:tplc="75EC5894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F51EDC"/>
    <w:multiLevelType w:val="hybridMultilevel"/>
    <w:tmpl w:val="EE5E248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CB0449C"/>
    <w:multiLevelType w:val="hybridMultilevel"/>
    <w:tmpl w:val="8556D02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326173281">
    <w:abstractNumId w:val="5"/>
  </w:num>
  <w:num w:numId="2" w16cid:durableId="1298805661">
    <w:abstractNumId w:val="8"/>
  </w:num>
  <w:num w:numId="3" w16cid:durableId="273631244">
    <w:abstractNumId w:val="3"/>
  </w:num>
  <w:num w:numId="4" w16cid:durableId="446505685">
    <w:abstractNumId w:val="4"/>
  </w:num>
  <w:num w:numId="5" w16cid:durableId="126900305">
    <w:abstractNumId w:val="11"/>
  </w:num>
  <w:num w:numId="6" w16cid:durableId="1197549492">
    <w:abstractNumId w:val="6"/>
  </w:num>
  <w:num w:numId="7" w16cid:durableId="1268541037">
    <w:abstractNumId w:val="14"/>
  </w:num>
  <w:num w:numId="8" w16cid:durableId="2112124596">
    <w:abstractNumId w:val="13"/>
  </w:num>
  <w:num w:numId="9" w16cid:durableId="1607888787">
    <w:abstractNumId w:val="9"/>
  </w:num>
  <w:num w:numId="10" w16cid:durableId="344093167">
    <w:abstractNumId w:val="0"/>
  </w:num>
  <w:num w:numId="11" w16cid:durableId="39912722">
    <w:abstractNumId w:val="1"/>
  </w:num>
  <w:num w:numId="12" w16cid:durableId="817846417">
    <w:abstractNumId w:val="7"/>
  </w:num>
  <w:num w:numId="13" w16cid:durableId="1720783486">
    <w:abstractNumId w:val="12"/>
  </w:num>
  <w:num w:numId="14" w16cid:durableId="753942275">
    <w:abstractNumId w:val="2"/>
  </w:num>
  <w:num w:numId="15" w16cid:durableId="3519540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2NDI2B1LGlsZmFko6SsGpxcWZ+XkgBYa1ALJ+a2wsAAAA"/>
  </w:docVars>
  <w:rsids>
    <w:rsidRoot w:val="002A0A60"/>
    <w:rsid w:val="000052DC"/>
    <w:rsid w:val="00005F15"/>
    <w:rsid w:val="00006DE0"/>
    <w:rsid w:val="00011DF5"/>
    <w:rsid w:val="000171F7"/>
    <w:rsid w:val="00020299"/>
    <w:rsid w:val="000233DD"/>
    <w:rsid w:val="000277E0"/>
    <w:rsid w:val="00027CD5"/>
    <w:rsid w:val="000326A8"/>
    <w:rsid w:val="00044AE9"/>
    <w:rsid w:val="0005079B"/>
    <w:rsid w:val="000522BF"/>
    <w:rsid w:val="00053393"/>
    <w:rsid w:val="00053884"/>
    <w:rsid w:val="00054B28"/>
    <w:rsid w:val="000555D4"/>
    <w:rsid w:val="00065248"/>
    <w:rsid w:val="00066B52"/>
    <w:rsid w:val="00066D84"/>
    <w:rsid w:val="00071F0C"/>
    <w:rsid w:val="00075E61"/>
    <w:rsid w:val="000762EB"/>
    <w:rsid w:val="0007635E"/>
    <w:rsid w:val="00081811"/>
    <w:rsid w:val="00082EDC"/>
    <w:rsid w:val="000865AC"/>
    <w:rsid w:val="00087D3B"/>
    <w:rsid w:val="00090009"/>
    <w:rsid w:val="00091887"/>
    <w:rsid w:val="000A105D"/>
    <w:rsid w:val="000A1698"/>
    <w:rsid w:val="000A278C"/>
    <w:rsid w:val="000B0071"/>
    <w:rsid w:val="000B08DE"/>
    <w:rsid w:val="000B71FF"/>
    <w:rsid w:val="000B7781"/>
    <w:rsid w:val="000C2C91"/>
    <w:rsid w:val="000C3DA0"/>
    <w:rsid w:val="000C505F"/>
    <w:rsid w:val="000D1B29"/>
    <w:rsid w:val="000D42A1"/>
    <w:rsid w:val="000D7E83"/>
    <w:rsid w:val="000D7F6D"/>
    <w:rsid w:val="000E03A7"/>
    <w:rsid w:val="000E692E"/>
    <w:rsid w:val="000E796F"/>
    <w:rsid w:val="000F0805"/>
    <w:rsid w:val="000F1975"/>
    <w:rsid w:val="00102328"/>
    <w:rsid w:val="0010489A"/>
    <w:rsid w:val="001148E7"/>
    <w:rsid w:val="00117EB3"/>
    <w:rsid w:val="00120262"/>
    <w:rsid w:val="00122E9C"/>
    <w:rsid w:val="0013480D"/>
    <w:rsid w:val="00134D07"/>
    <w:rsid w:val="0013606D"/>
    <w:rsid w:val="0014609B"/>
    <w:rsid w:val="00150DC3"/>
    <w:rsid w:val="00151D66"/>
    <w:rsid w:val="001549D8"/>
    <w:rsid w:val="001632DA"/>
    <w:rsid w:val="00170FBD"/>
    <w:rsid w:val="0017439A"/>
    <w:rsid w:val="00174680"/>
    <w:rsid w:val="00176058"/>
    <w:rsid w:val="00176869"/>
    <w:rsid w:val="001779CE"/>
    <w:rsid w:val="00180BBB"/>
    <w:rsid w:val="0019085A"/>
    <w:rsid w:val="001A4ABA"/>
    <w:rsid w:val="001A6DE3"/>
    <w:rsid w:val="001A7CDF"/>
    <w:rsid w:val="001B44CB"/>
    <w:rsid w:val="001C7B72"/>
    <w:rsid w:val="001D7E02"/>
    <w:rsid w:val="001E4222"/>
    <w:rsid w:val="001E60E7"/>
    <w:rsid w:val="001F1366"/>
    <w:rsid w:val="001F13A6"/>
    <w:rsid w:val="001F3D32"/>
    <w:rsid w:val="001F5C7E"/>
    <w:rsid w:val="001F784B"/>
    <w:rsid w:val="002009BD"/>
    <w:rsid w:val="00201233"/>
    <w:rsid w:val="00201E4A"/>
    <w:rsid w:val="00204819"/>
    <w:rsid w:val="0020573A"/>
    <w:rsid w:val="00212306"/>
    <w:rsid w:val="0021475D"/>
    <w:rsid w:val="00223FC2"/>
    <w:rsid w:val="00236A63"/>
    <w:rsid w:val="00242FB6"/>
    <w:rsid w:val="00243D74"/>
    <w:rsid w:val="002524C0"/>
    <w:rsid w:val="00252875"/>
    <w:rsid w:val="002546A7"/>
    <w:rsid w:val="0026180B"/>
    <w:rsid w:val="0026597C"/>
    <w:rsid w:val="002775BC"/>
    <w:rsid w:val="00280E77"/>
    <w:rsid w:val="002865D4"/>
    <w:rsid w:val="002872B3"/>
    <w:rsid w:val="00296482"/>
    <w:rsid w:val="002A0A60"/>
    <w:rsid w:val="002A2246"/>
    <w:rsid w:val="002A229B"/>
    <w:rsid w:val="002A5E75"/>
    <w:rsid w:val="002B0E8C"/>
    <w:rsid w:val="002B19BA"/>
    <w:rsid w:val="002B2488"/>
    <w:rsid w:val="002B5893"/>
    <w:rsid w:val="002B7B22"/>
    <w:rsid w:val="002C0125"/>
    <w:rsid w:val="002C10DB"/>
    <w:rsid w:val="002C1DA8"/>
    <w:rsid w:val="002C21B3"/>
    <w:rsid w:val="002C5B97"/>
    <w:rsid w:val="002C6223"/>
    <w:rsid w:val="002D4269"/>
    <w:rsid w:val="002D5FDE"/>
    <w:rsid w:val="002D6EA2"/>
    <w:rsid w:val="002E29B5"/>
    <w:rsid w:val="002E445B"/>
    <w:rsid w:val="002E7CCB"/>
    <w:rsid w:val="002E7E4F"/>
    <w:rsid w:val="002F0B50"/>
    <w:rsid w:val="002F109D"/>
    <w:rsid w:val="002F1928"/>
    <w:rsid w:val="002F4BC4"/>
    <w:rsid w:val="0030482E"/>
    <w:rsid w:val="00305177"/>
    <w:rsid w:val="00305F65"/>
    <w:rsid w:val="003226FD"/>
    <w:rsid w:val="00324A3B"/>
    <w:rsid w:val="00324C40"/>
    <w:rsid w:val="00330476"/>
    <w:rsid w:val="0033424B"/>
    <w:rsid w:val="00335265"/>
    <w:rsid w:val="00342075"/>
    <w:rsid w:val="0035512B"/>
    <w:rsid w:val="00355957"/>
    <w:rsid w:val="003560DB"/>
    <w:rsid w:val="00356602"/>
    <w:rsid w:val="00357362"/>
    <w:rsid w:val="00365CC2"/>
    <w:rsid w:val="00373DD0"/>
    <w:rsid w:val="0037473B"/>
    <w:rsid w:val="00374A5F"/>
    <w:rsid w:val="003750AA"/>
    <w:rsid w:val="00384B60"/>
    <w:rsid w:val="00394EE1"/>
    <w:rsid w:val="003957F5"/>
    <w:rsid w:val="003A567E"/>
    <w:rsid w:val="003A783E"/>
    <w:rsid w:val="003B61FA"/>
    <w:rsid w:val="003C013F"/>
    <w:rsid w:val="003C0A7B"/>
    <w:rsid w:val="003C1D8E"/>
    <w:rsid w:val="003C4C55"/>
    <w:rsid w:val="003C669D"/>
    <w:rsid w:val="003C7C27"/>
    <w:rsid w:val="003D0439"/>
    <w:rsid w:val="003D2E95"/>
    <w:rsid w:val="003D7A14"/>
    <w:rsid w:val="003E26F9"/>
    <w:rsid w:val="003E2A18"/>
    <w:rsid w:val="003E674C"/>
    <w:rsid w:val="003F2505"/>
    <w:rsid w:val="003F382D"/>
    <w:rsid w:val="003F77A4"/>
    <w:rsid w:val="004007BB"/>
    <w:rsid w:val="0040400B"/>
    <w:rsid w:val="00404109"/>
    <w:rsid w:val="00407D6F"/>
    <w:rsid w:val="0041079B"/>
    <w:rsid w:val="00414C69"/>
    <w:rsid w:val="00430296"/>
    <w:rsid w:val="00432E49"/>
    <w:rsid w:val="00436673"/>
    <w:rsid w:val="00436B7F"/>
    <w:rsid w:val="0043752A"/>
    <w:rsid w:val="00441ADE"/>
    <w:rsid w:val="004449EB"/>
    <w:rsid w:val="00446B6A"/>
    <w:rsid w:val="004501A1"/>
    <w:rsid w:val="004505CE"/>
    <w:rsid w:val="0045552A"/>
    <w:rsid w:val="00456C8F"/>
    <w:rsid w:val="00461191"/>
    <w:rsid w:val="00463695"/>
    <w:rsid w:val="00473189"/>
    <w:rsid w:val="00473678"/>
    <w:rsid w:val="004763AA"/>
    <w:rsid w:val="00476EBE"/>
    <w:rsid w:val="00476F81"/>
    <w:rsid w:val="004808AB"/>
    <w:rsid w:val="004839F6"/>
    <w:rsid w:val="004868B4"/>
    <w:rsid w:val="00491533"/>
    <w:rsid w:val="004924A3"/>
    <w:rsid w:val="004A014E"/>
    <w:rsid w:val="004A2102"/>
    <w:rsid w:val="004A5F7B"/>
    <w:rsid w:val="004B1CC5"/>
    <w:rsid w:val="004B5A7E"/>
    <w:rsid w:val="004C299C"/>
    <w:rsid w:val="004C3755"/>
    <w:rsid w:val="004C5958"/>
    <w:rsid w:val="004C7A94"/>
    <w:rsid w:val="004D5A63"/>
    <w:rsid w:val="004D6534"/>
    <w:rsid w:val="004E1ADD"/>
    <w:rsid w:val="004E2C56"/>
    <w:rsid w:val="004E4FF8"/>
    <w:rsid w:val="004E630D"/>
    <w:rsid w:val="004F1B5C"/>
    <w:rsid w:val="004F46DD"/>
    <w:rsid w:val="004F49CF"/>
    <w:rsid w:val="004F5B3E"/>
    <w:rsid w:val="004F78AB"/>
    <w:rsid w:val="00500A97"/>
    <w:rsid w:val="00502D43"/>
    <w:rsid w:val="00502EB4"/>
    <w:rsid w:val="005059F6"/>
    <w:rsid w:val="00512F8B"/>
    <w:rsid w:val="00516534"/>
    <w:rsid w:val="00523275"/>
    <w:rsid w:val="00524296"/>
    <w:rsid w:val="0053145D"/>
    <w:rsid w:val="005315FD"/>
    <w:rsid w:val="00534360"/>
    <w:rsid w:val="00542501"/>
    <w:rsid w:val="00543148"/>
    <w:rsid w:val="0054369B"/>
    <w:rsid w:val="00544F23"/>
    <w:rsid w:val="005470E0"/>
    <w:rsid w:val="005521D3"/>
    <w:rsid w:val="00554319"/>
    <w:rsid w:val="00555D0F"/>
    <w:rsid w:val="00556DD1"/>
    <w:rsid w:val="00557320"/>
    <w:rsid w:val="005632AD"/>
    <w:rsid w:val="005663AB"/>
    <w:rsid w:val="00576BD6"/>
    <w:rsid w:val="00577227"/>
    <w:rsid w:val="005772D3"/>
    <w:rsid w:val="00580E48"/>
    <w:rsid w:val="00581B79"/>
    <w:rsid w:val="00582AE6"/>
    <w:rsid w:val="005849A8"/>
    <w:rsid w:val="0058680C"/>
    <w:rsid w:val="00593C9B"/>
    <w:rsid w:val="00594A3F"/>
    <w:rsid w:val="00596027"/>
    <w:rsid w:val="005A0F31"/>
    <w:rsid w:val="005A265C"/>
    <w:rsid w:val="005A3269"/>
    <w:rsid w:val="005A472B"/>
    <w:rsid w:val="005A6C44"/>
    <w:rsid w:val="005B289F"/>
    <w:rsid w:val="005B4F65"/>
    <w:rsid w:val="005C4412"/>
    <w:rsid w:val="005C6918"/>
    <w:rsid w:val="005C6E67"/>
    <w:rsid w:val="005D0F1C"/>
    <w:rsid w:val="005D1C36"/>
    <w:rsid w:val="005D33A9"/>
    <w:rsid w:val="005D4823"/>
    <w:rsid w:val="005D5982"/>
    <w:rsid w:val="005E091C"/>
    <w:rsid w:val="005F1173"/>
    <w:rsid w:val="005F321E"/>
    <w:rsid w:val="0060150E"/>
    <w:rsid w:val="00604E85"/>
    <w:rsid w:val="00606272"/>
    <w:rsid w:val="00612F49"/>
    <w:rsid w:val="00617B4E"/>
    <w:rsid w:val="0063379F"/>
    <w:rsid w:val="00637E38"/>
    <w:rsid w:val="00640BA4"/>
    <w:rsid w:val="00641292"/>
    <w:rsid w:val="00642468"/>
    <w:rsid w:val="00650D10"/>
    <w:rsid w:val="00652D9F"/>
    <w:rsid w:val="006632E4"/>
    <w:rsid w:val="00663AB2"/>
    <w:rsid w:val="006678EB"/>
    <w:rsid w:val="00670E13"/>
    <w:rsid w:val="00670E30"/>
    <w:rsid w:val="0067313E"/>
    <w:rsid w:val="00680B6B"/>
    <w:rsid w:val="00683E5D"/>
    <w:rsid w:val="0069039D"/>
    <w:rsid w:val="0069270C"/>
    <w:rsid w:val="00695369"/>
    <w:rsid w:val="00696EDA"/>
    <w:rsid w:val="006A0267"/>
    <w:rsid w:val="006A0916"/>
    <w:rsid w:val="006A4A7D"/>
    <w:rsid w:val="006A52DF"/>
    <w:rsid w:val="006A7765"/>
    <w:rsid w:val="006B45D0"/>
    <w:rsid w:val="006B687A"/>
    <w:rsid w:val="006B7373"/>
    <w:rsid w:val="006C2517"/>
    <w:rsid w:val="006C4F0A"/>
    <w:rsid w:val="006D5AD3"/>
    <w:rsid w:val="006D6AB2"/>
    <w:rsid w:val="006E0811"/>
    <w:rsid w:val="006E2940"/>
    <w:rsid w:val="006E491A"/>
    <w:rsid w:val="006E78AE"/>
    <w:rsid w:val="006F02ED"/>
    <w:rsid w:val="006F07C6"/>
    <w:rsid w:val="006F0CBB"/>
    <w:rsid w:val="006F0DA0"/>
    <w:rsid w:val="006F2561"/>
    <w:rsid w:val="006F25E1"/>
    <w:rsid w:val="006F2BBD"/>
    <w:rsid w:val="006F63BA"/>
    <w:rsid w:val="007003D4"/>
    <w:rsid w:val="0070358F"/>
    <w:rsid w:val="00703789"/>
    <w:rsid w:val="00710043"/>
    <w:rsid w:val="00711C50"/>
    <w:rsid w:val="007127EE"/>
    <w:rsid w:val="00724CE8"/>
    <w:rsid w:val="0072609D"/>
    <w:rsid w:val="00740FFD"/>
    <w:rsid w:val="00762EC0"/>
    <w:rsid w:val="0077076E"/>
    <w:rsid w:val="00770D0F"/>
    <w:rsid w:val="007721C9"/>
    <w:rsid w:val="00775A17"/>
    <w:rsid w:val="00775AF9"/>
    <w:rsid w:val="0077666F"/>
    <w:rsid w:val="007864FA"/>
    <w:rsid w:val="00792796"/>
    <w:rsid w:val="007A6658"/>
    <w:rsid w:val="007A6DF5"/>
    <w:rsid w:val="007B0E47"/>
    <w:rsid w:val="007B4FC1"/>
    <w:rsid w:val="007B6889"/>
    <w:rsid w:val="007B7780"/>
    <w:rsid w:val="007C7AEE"/>
    <w:rsid w:val="007E5D03"/>
    <w:rsid w:val="007E5EE1"/>
    <w:rsid w:val="007F15C4"/>
    <w:rsid w:val="007F15D8"/>
    <w:rsid w:val="007F4B0F"/>
    <w:rsid w:val="007F53C0"/>
    <w:rsid w:val="007F6858"/>
    <w:rsid w:val="007F6882"/>
    <w:rsid w:val="007F75DA"/>
    <w:rsid w:val="00802EE5"/>
    <w:rsid w:val="008107F0"/>
    <w:rsid w:val="00823763"/>
    <w:rsid w:val="00826CE6"/>
    <w:rsid w:val="00826F65"/>
    <w:rsid w:val="00831BF6"/>
    <w:rsid w:val="008328ED"/>
    <w:rsid w:val="00832C8C"/>
    <w:rsid w:val="0084065F"/>
    <w:rsid w:val="0084317B"/>
    <w:rsid w:val="00843433"/>
    <w:rsid w:val="008445BA"/>
    <w:rsid w:val="0084733D"/>
    <w:rsid w:val="00847EDC"/>
    <w:rsid w:val="0085353C"/>
    <w:rsid w:val="0085564A"/>
    <w:rsid w:val="0087459B"/>
    <w:rsid w:val="00877173"/>
    <w:rsid w:val="0088436F"/>
    <w:rsid w:val="00886116"/>
    <w:rsid w:val="00891847"/>
    <w:rsid w:val="00896A97"/>
    <w:rsid w:val="008A1B25"/>
    <w:rsid w:val="008A242B"/>
    <w:rsid w:val="008A2819"/>
    <w:rsid w:val="008A2EC6"/>
    <w:rsid w:val="008A4892"/>
    <w:rsid w:val="008A6F99"/>
    <w:rsid w:val="008B6E47"/>
    <w:rsid w:val="008B7DF7"/>
    <w:rsid w:val="008C1117"/>
    <w:rsid w:val="008C162C"/>
    <w:rsid w:val="008C53F0"/>
    <w:rsid w:val="008C7481"/>
    <w:rsid w:val="008D52C4"/>
    <w:rsid w:val="008D5B7F"/>
    <w:rsid w:val="008E067E"/>
    <w:rsid w:val="008E6272"/>
    <w:rsid w:val="008E6E9D"/>
    <w:rsid w:val="008E7BDF"/>
    <w:rsid w:val="008F4C7A"/>
    <w:rsid w:val="008F7287"/>
    <w:rsid w:val="00904B9B"/>
    <w:rsid w:val="009117A9"/>
    <w:rsid w:val="00912414"/>
    <w:rsid w:val="00912E16"/>
    <w:rsid w:val="00914A3C"/>
    <w:rsid w:val="009256D6"/>
    <w:rsid w:val="0092738C"/>
    <w:rsid w:val="00927A66"/>
    <w:rsid w:val="00931037"/>
    <w:rsid w:val="0094023A"/>
    <w:rsid w:val="009459E4"/>
    <w:rsid w:val="00945F80"/>
    <w:rsid w:val="00946519"/>
    <w:rsid w:val="00950C8F"/>
    <w:rsid w:val="00952326"/>
    <w:rsid w:val="0095561C"/>
    <w:rsid w:val="00966106"/>
    <w:rsid w:val="00973917"/>
    <w:rsid w:val="00990543"/>
    <w:rsid w:val="0099643D"/>
    <w:rsid w:val="009A13CF"/>
    <w:rsid w:val="009A1AD8"/>
    <w:rsid w:val="009A1E60"/>
    <w:rsid w:val="009A65CA"/>
    <w:rsid w:val="009B25FC"/>
    <w:rsid w:val="009B6C79"/>
    <w:rsid w:val="009C1582"/>
    <w:rsid w:val="009C1B0B"/>
    <w:rsid w:val="009C2CFF"/>
    <w:rsid w:val="009C3876"/>
    <w:rsid w:val="009C6F9A"/>
    <w:rsid w:val="009D0C00"/>
    <w:rsid w:val="009D2D48"/>
    <w:rsid w:val="009D3585"/>
    <w:rsid w:val="009D391E"/>
    <w:rsid w:val="009D6115"/>
    <w:rsid w:val="009D7F7F"/>
    <w:rsid w:val="009E42B1"/>
    <w:rsid w:val="009F1F5F"/>
    <w:rsid w:val="009F363A"/>
    <w:rsid w:val="009F3C74"/>
    <w:rsid w:val="009F5203"/>
    <w:rsid w:val="009F7F2B"/>
    <w:rsid w:val="00A00CEE"/>
    <w:rsid w:val="00A01AFD"/>
    <w:rsid w:val="00A03D63"/>
    <w:rsid w:val="00A1515B"/>
    <w:rsid w:val="00A20408"/>
    <w:rsid w:val="00A2561C"/>
    <w:rsid w:val="00A25D16"/>
    <w:rsid w:val="00A3001C"/>
    <w:rsid w:val="00A314EB"/>
    <w:rsid w:val="00A36FCB"/>
    <w:rsid w:val="00A370F0"/>
    <w:rsid w:val="00A37C1D"/>
    <w:rsid w:val="00A4291B"/>
    <w:rsid w:val="00A445B3"/>
    <w:rsid w:val="00A479D6"/>
    <w:rsid w:val="00A55CBF"/>
    <w:rsid w:val="00A5794F"/>
    <w:rsid w:val="00A70F9B"/>
    <w:rsid w:val="00A74157"/>
    <w:rsid w:val="00A74260"/>
    <w:rsid w:val="00A77208"/>
    <w:rsid w:val="00A80897"/>
    <w:rsid w:val="00A929B6"/>
    <w:rsid w:val="00A92B7E"/>
    <w:rsid w:val="00A968FB"/>
    <w:rsid w:val="00AB09C9"/>
    <w:rsid w:val="00AB6759"/>
    <w:rsid w:val="00AD405D"/>
    <w:rsid w:val="00AD41C0"/>
    <w:rsid w:val="00AD5CD2"/>
    <w:rsid w:val="00AE35DE"/>
    <w:rsid w:val="00AE79CF"/>
    <w:rsid w:val="00AF2B7B"/>
    <w:rsid w:val="00AF71DC"/>
    <w:rsid w:val="00AF7902"/>
    <w:rsid w:val="00B02091"/>
    <w:rsid w:val="00B022AD"/>
    <w:rsid w:val="00B0366D"/>
    <w:rsid w:val="00B03FBE"/>
    <w:rsid w:val="00B06917"/>
    <w:rsid w:val="00B13448"/>
    <w:rsid w:val="00B140A2"/>
    <w:rsid w:val="00B21D60"/>
    <w:rsid w:val="00B2766C"/>
    <w:rsid w:val="00B46E3B"/>
    <w:rsid w:val="00B47DCC"/>
    <w:rsid w:val="00B56ED0"/>
    <w:rsid w:val="00B714D1"/>
    <w:rsid w:val="00B72753"/>
    <w:rsid w:val="00B740BF"/>
    <w:rsid w:val="00B74586"/>
    <w:rsid w:val="00B75D8A"/>
    <w:rsid w:val="00B76479"/>
    <w:rsid w:val="00B81BB6"/>
    <w:rsid w:val="00B872E1"/>
    <w:rsid w:val="00B90516"/>
    <w:rsid w:val="00B97E3D"/>
    <w:rsid w:val="00BA3F62"/>
    <w:rsid w:val="00BA494D"/>
    <w:rsid w:val="00BA5C8B"/>
    <w:rsid w:val="00BA7D62"/>
    <w:rsid w:val="00BB7472"/>
    <w:rsid w:val="00BB76A5"/>
    <w:rsid w:val="00BC219D"/>
    <w:rsid w:val="00BD0B41"/>
    <w:rsid w:val="00BD16D2"/>
    <w:rsid w:val="00BD3741"/>
    <w:rsid w:val="00BD458D"/>
    <w:rsid w:val="00BD5F05"/>
    <w:rsid w:val="00BD6B5F"/>
    <w:rsid w:val="00BE091E"/>
    <w:rsid w:val="00BE2E09"/>
    <w:rsid w:val="00BE4B1D"/>
    <w:rsid w:val="00BF2742"/>
    <w:rsid w:val="00C00510"/>
    <w:rsid w:val="00C0483A"/>
    <w:rsid w:val="00C05653"/>
    <w:rsid w:val="00C067EA"/>
    <w:rsid w:val="00C10B16"/>
    <w:rsid w:val="00C12CCD"/>
    <w:rsid w:val="00C1333D"/>
    <w:rsid w:val="00C23C69"/>
    <w:rsid w:val="00C24772"/>
    <w:rsid w:val="00C26260"/>
    <w:rsid w:val="00C33AED"/>
    <w:rsid w:val="00C35614"/>
    <w:rsid w:val="00C4235F"/>
    <w:rsid w:val="00C43813"/>
    <w:rsid w:val="00C4605F"/>
    <w:rsid w:val="00C520AB"/>
    <w:rsid w:val="00C524BB"/>
    <w:rsid w:val="00C54DCB"/>
    <w:rsid w:val="00C555A0"/>
    <w:rsid w:val="00C76362"/>
    <w:rsid w:val="00C775E5"/>
    <w:rsid w:val="00C803FC"/>
    <w:rsid w:val="00C80632"/>
    <w:rsid w:val="00C81441"/>
    <w:rsid w:val="00C82B17"/>
    <w:rsid w:val="00C83A08"/>
    <w:rsid w:val="00C83B87"/>
    <w:rsid w:val="00C905A1"/>
    <w:rsid w:val="00C90653"/>
    <w:rsid w:val="00C92337"/>
    <w:rsid w:val="00C92870"/>
    <w:rsid w:val="00C9302A"/>
    <w:rsid w:val="00C945F6"/>
    <w:rsid w:val="00C96B62"/>
    <w:rsid w:val="00C96E28"/>
    <w:rsid w:val="00CA2953"/>
    <w:rsid w:val="00CB0BD7"/>
    <w:rsid w:val="00CB70D1"/>
    <w:rsid w:val="00CB7A91"/>
    <w:rsid w:val="00CC4786"/>
    <w:rsid w:val="00CC4A4B"/>
    <w:rsid w:val="00CC5773"/>
    <w:rsid w:val="00CD0239"/>
    <w:rsid w:val="00CD32EE"/>
    <w:rsid w:val="00CD554D"/>
    <w:rsid w:val="00CD65CF"/>
    <w:rsid w:val="00CE1E56"/>
    <w:rsid w:val="00CE42C7"/>
    <w:rsid w:val="00CE46ED"/>
    <w:rsid w:val="00CE5ABC"/>
    <w:rsid w:val="00CE7BD4"/>
    <w:rsid w:val="00CF2714"/>
    <w:rsid w:val="00CF2CE8"/>
    <w:rsid w:val="00CF46B7"/>
    <w:rsid w:val="00CF58F0"/>
    <w:rsid w:val="00CF5916"/>
    <w:rsid w:val="00CF6B40"/>
    <w:rsid w:val="00D04C64"/>
    <w:rsid w:val="00D119C1"/>
    <w:rsid w:val="00D14411"/>
    <w:rsid w:val="00D24FBF"/>
    <w:rsid w:val="00D254A0"/>
    <w:rsid w:val="00D26554"/>
    <w:rsid w:val="00D26F05"/>
    <w:rsid w:val="00D344E4"/>
    <w:rsid w:val="00D4765B"/>
    <w:rsid w:val="00D5442A"/>
    <w:rsid w:val="00D62930"/>
    <w:rsid w:val="00D63416"/>
    <w:rsid w:val="00D7494E"/>
    <w:rsid w:val="00D767EF"/>
    <w:rsid w:val="00D76DCB"/>
    <w:rsid w:val="00D85B51"/>
    <w:rsid w:val="00D85D99"/>
    <w:rsid w:val="00D86619"/>
    <w:rsid w:val="00D920FF"/>
    <w:rsid w:val="00D969DA"/>
    <w:rsid w:val="00DA054E"/>
    <w:rsid w:val="00DA43A5"/>
    <w:rsid w:val="00DA6DBF"/>
    <w:rsid w:val="00DA7C52"/>
    <w:rsid w:val="00DB07E0"/>
    <w:rsid w:val="00DB59D7"/>
    <w:rsid w:val="00DB7BEF"/>
    <w:rsid w:val="00DC2A42"/>
    <w:rsid w:val="00DC6822"/>
    <w:rsid w:val="00DD0037"/>
    <w:rsid w:val="00DD1401"/>
    <w:rsid w:val="00DD2390"/>
    <w:rsid w:val="00DD4DA5"/>
    <w:rsid w:val="00DE0ACA"/>
    <w:rsid w:val="00DE199C"/>
    <w:rsid w:val="00DE2FFB"/>
    <w:rsid w:val="00DE4ACC"/>
    <w:rsid w:val="00DE6F72"/>
    <w:rsid w:val="00DE7214"/>
    <w:rsid w:val="00DF2E29"/>
    <w:rsid w:val="00DF56A5"/>
    <w:rsid w:val="00E0200D"/>
    <w:rsid w:val="00E04DE0"/>
    <w:rsid w:val="00E073C1"/>
    <w:rsid w:val="00E1006C"/>
    <w:rsid w:val="00E165C3"/>
    <w:rsid w:val="00E22177"/>
    <w:rsid w:val="00E2342F"/>
    <w:rsid w:val="00E24D24"/>
    <w:rsid w:val="00E34759"/>
    <w:rsid w:val="00E354BC"/>
    <w:rsid w:val="00E377C0"/>
    <w:rsid w:val="00E4515B"/>
    <w:rsid w:val="00E46B2B"/>
    <w:rsid w:val="00E50B0D"/>
    <w:rsid w:val="00E515B7"/>
    <w:rsid w:val="00E55EE4"/>
    <w:rsid w:val="00E64BDB"/>
    <w:rsid w:val="00E64FE4"/>
    <w:rsid w:val="00E67480"/>
    <w:rsid w:val="00E67577"/>
    <w:rsid w:val="00E72F71"/>
    <w:rsid w:val="00E74791"/>
    <w:rsid w:val="00E772AF"/>
    <w:rsid w:val="00E82E5E"/>
    <w:rsid w:val="00E87A48"/>
    <w:rsid w:val="00E9004E"/>
    <w:rsid w:val="00EA1075"/>
    <w:rsid w:val="00EA285F"/>
    <w:rsid w:val="00EA5C94"/>
    <w:rsid w:val="00EB23C2"/>
    <w:rsid w:val="00EB2DD5"/>
    <w:rsid w:val="00EB519E"/>
    <w:rsid w:val="00EB531C"/>
    <w:rsid w:val="00EB7650"/>
    <w:rsid w:val="00EC416B"/>
    <w:rsid w:val="00EC6914"/>
    <w:rsid w:val="00EE2847"/>
    <w:rsid w:val="00EE32EE"/>
    <w:rsid w:val="00EE3FD3"/>
    <w:rsid w:val="00EE5913"/>
    <w:rsid w:val="00EE7CB3"/>
    <w:rsid w:val="00EF0C52"/>
    <w:rsid w:val="00EF43EB"/>
    <w:rsid w:val="00EF463B"/>
    <w:rsid w:val="00F01EB4"/>
    <w:rsid w:val="00F03654"/>
    <w:rsid w:val="00F040AF"/>
    <w:rsid w:val="00F11BB7"/>
    <w:rsid w:val="00F11DF5"/>
    <w:rsid w:val="00F16BA1"/>
    <w:rsid w:val="00F20250"/>
    <w:rsid w:val="00F229CC"/>
    <w:rsid w:val="00F260EF"/>
    <w:rsid w:val="00F3033D"/>
    <w:rsid w:val="00F349CC"/>
    <w:rsid w:val="00F35F0E"/>
    <w:rsid w:val="00F35F63"/>
    <w:rsid w:val="00F37E47"/>
    <w:rsid w:val="00F404AB"/>
    <w:rsid w:val="00F448F7"/>
    <w:rsid w:val="00F45E6D"/>
    <w:rsid w:val="00F45EF1"/>
    <w:rsid w:val="00F52A8A"/>
    <w:rsid w:val="00F538EF"/>
    <w:rsid w:val="00F53F10"/>
    <w:rsid w:val="00F60314"/>
    <w:rsid w:val="00F6253D"/>
    <w:rsid w:val="00F67C6A"/>
    <w:rsid w:val="00F7053E"/>
    <w:rsid w:val="00F72C90"/>
    <w:rsid w:val="00F7360A"/>
    <w:rsid w:val="00F74B72"/>
    <w:rsid w:val="00F82116"/>
    <w:rsid w:val="00F827F5"/>
    <w:rsid w:val="00F8695E"/>
    <w:rsid w:val="00F86B6B"/>
    <w:rsid w:val="00F9131F"/>
    <w:rsid w:val="00F91865"/>
    <w:rsid w:val="00F94983"/>
    <w:rsid w:val="00FA250A"/>
    <w:rsid w:val="00FA7446"/>
    <w:rsid w:val="00FB5EA4"/>
    <w:rsid w:val="00FC4DB1"/>
    <w:rsid w:val="00FC55D2"/>
    <w:rsid w:val="00FD46C8"/>
    <w:rsid w:val="00FD7169"/>
    <w:rsid w:val="00FE14A2"/>
    <w:rsid w:val="00FE6342"/>
    <w:rsid w:val="00FF12E6"/>
    <w:rsid w:val="00FF18E1"/>
    <w:rsid w:val="00FF2A7A"/>
    <w:rsid w:val="00FF5A02"/>
    <w:rsid w:val="00FF5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B09D1D"/>
  <w15:docId w15:val="{01667E87-CCBD-4BC8-955C-87F17E1AC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A60"/>
    <w:rPr>
      <w:rFonts w:cs="Angsana New"/>
      <w:sz w:val="24"/>
      <w:szCs w:val="24"/>
      <w:lang w:bidi="th-TH"/>
    </w:rPr>
  </w:style>
  <w:style w:type="paragraph" w:styleId="Heading1">
    <w:name w:val="heading 1"/>
    <w:basedOn w:val="Normal"/>
    <w:next w:val="Normal"/>
    <w:qFormat/>
    <w:rsid w:val="002A0A60"/>
    <w:pPr>
      <w:keepNext/>
      <w:jc w:val="both"/>
      <w:outlineLvl w:val="0"/>
    </w:pPr>
    <w:rPr>
      <w:b/>
      <w:b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0A6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A0A60"/>
  </w:style>
  <w:style w:type="paragraph" w:styleId="BodyText">
    <w:name w:val="Body Text"/>
    <w:basedOn w:val="Normal"/>
    <w:rsid w:val="002A0A60"/>
    <w:pPr>
      <w:jc w:val="both"/>
    </w:pPr>
    <w:rPr>
      <w:b/>
      <w:bCs/>
      <w:szCs w:val="28"/>
    </w:rPr>
  </w:style>
  <w:style w:type="paragraph" w:styleId="Header">
    <w:name w:val="header"/>
    <w:basedOn w:val="Normal"/>
    <w:link w:val="HeaderChar"/>
    <w:uiPriority w:val="99"/>
    <w:rsid w:val="00223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DD5"/>
    <w:rPr>
      <w:rFonts w:cs="Angsana New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rsid w:val="00EB2DD5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EB2DD5"/>
    <w:rPr>
      <w:rFonts w:ascii="Tahoma" w:hAnsi="Tahoma" w:cs="Angsana New"/>
      <w:sz w:val="16"/>
      <w:lang w:bidi="th-TH"/>
    </w:rPr>
  </w:style>
  <w:style w:type="character" w:customStyle="1" w:styleId="FooterChar">
    <w:name w:val="Footer Char"/>
    <w:basedOn w:val="DefaultParagraphFont"/>
    <w:link w:val="Footer"/>
    <w:uiPriority w:val="99"/>
    <w:rsid w:val="00EB2DD5"/>
    <w:rPr>
      <w:rFonts w:cs="Angsana New"/>
      <w:sz w:val="24"/>
      <w:szCs w:val="24"/>
      <w:lang w:bidi="th-TH"/>
    </w:rPr>
  </w:style>
  <w:style w:type="paragraph" w:styleId="ListParagraph">
    <w:name w:val="List Paragraph"/>
    <w:basedOn w:val="Normal"/>
    <w:uiPriority w:val="34"/>
    <w:qFormat/>
    <w:rsid w:val="00CB70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CB70D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link w:val="SubtitleChar"/>
    <w:qFormat/>
    <w:rsid w:val="006F25E1"/>
    <w:pPr>
      <w:widowControl w:val="0"/>
      <w:spacing w:after="60"/>
      <w:jc w:val="center"/>
    </w:pPr>
    <w:rPr>
      <w:rFonts w:ascii="Arial" w:hAnsi="Arial" w:cs="Times New Roman"/>
      <w:i/>
      <w:szCs w:val="20"/>
      <w:lang w:bidi="ar-SA"/>
    </w:rPr>
  </w:style>
  <w:style w:type="character" w:customStyle="1" w:styleId="SubtitleChar">
    <w:name w:val="Subtitle Char"/>
    <w:basedOn w:val="DefaultParagraphFont"/>
    <w:link w:val="Subtitle"/>
    <w:rsid w:val="006F25E1"/>
    <w:rPr>
      <w:rFonts w:ascii="Arial" w:hAnsi="Arial"/>
      <w:i/>
      <w:sz w:val="24"/>
    </w:rPr>
  </w:style>
  <w:style w:type="character" w:customStyle="1" w:styleId="fontstyle01">
    <w:name w:val="fontstyle01"/>
    <w:basedOn w:val="DefaultParagraphFont"/>
    <w:rsid w:val="006F02ED"/>
    <w:rPr>
      <w:rFonts w:ascii="Times-Roman" w:hAnsi="Times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7B7780"/>
    <w:rPr>
      <w:rFonts w:ascii="Times-Bold" w:hAnsi="Times-Bold" w:hint="default"/>
      <w:b/>
      <w:bCs/>
      <w:i w:val="0"/>
      <w:iCs w:val="0"/>
      <w:color w:val="242021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23763"/>
    <w:rPr>
      <w:color w:val="808080"/>
    </w:rPr>
  </w:style>
  <w:style w:type="paragraph" w:customStyle="1" w:styleId="Default">
    <w:name w:val="Default"/>
    <w:rsid w:val="005632AD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8.jpeg"/><Relationship Id="rId3" Type="http://schemas.openxmlformats.org/officeDocument/2006/relationships/customXml" Target="../customXml/item3.xml"/><Relationship Id="rId21" Type="http://schemas.openxmlformats.org/officeDocument/2006/relationships/image" Target="media/image11.jpe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10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e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A36C47F7259843AC5F3D111E0A4768" ma:contentTypeVersion="1" ma:contentTypeDescription="Create a new document." ma:contentTypeScope="" ma:versionID="9390d79a0914dc0e957cbf772b45f745">
  <xsd:schema xmlns:xsd="http://www.w3.org/2001/XMLSchema" xmlns:xs="http://www.w3.org/2001/XMLSchema" xmlns:p="http://schemas.microsoft.com/office/2006/metadata/properties" xmlns:ns2="15b03afc-b1ef-4a4d-a658-58795432909b" targetNamespace="http://schemas.microsoft.com/office/2006/metadata/properties" ma:root="true" ma:fieldsID="700b04e12bb8c783b37b4e4d3cdd9b0c" ns2:_="">
    <xsd:import namespace="15b03afc-b1ef-4a4d-a658-58795432909b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b03afc-b1ef-4a4d-a658-58795432909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15b03afc-b1ef-4a4d-a658-58795432909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A6EA9A-72DD-4149-968E-5F3E29CCF4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b03afc-b1ef-4a4d-a658-5879543290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56304A-93B1-4CC7-AC1E-0322A6B469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8560C58-99B8-4E95-997F-801E8FC1CDA5}">
  <ds:schemaRefs>
    <ds:schemaRef ds:uri="http://schemas.microsoft.com/office/2006/metadata/properties"/>
    <ds:schemaRef ds:uri="http://schemas.microsoft.com/office/infopath/2007/PartnerControls"/>
    <ds:schemaRef ds:uri="15b03afc-b1ef-4a4d-a658-58795432909b"/>
  </ds:schemaRefs>
</ds:datastoreItem>
</file>

<file path=customXml/itemProps4.xml><?xml version="1.0" encoding="utf-8"?>
<ds:datastoreItem xmlns:ds="http://schemas.openxmlformats.org/officeDocument/2006/customXml" ds:itemID="{C0FCD310-F712-4D17-8659-C062EDD8B3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64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arabianhorse&gt;</Company>
  <LinksUpToDate>false</LinksUpToDate>
  <CharactersWithSpaces>2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*</dc:creator>
  <cp:lastModifiedBy>MD. ABU TOWSIF</cp:lastModifiedBy>
  <cp:revision>3</cp:revision>
  <cp:lastPrinted>2024-03-09T06:04:00Z</cp:lastPrinted>
  <dcterms:created xsi:type="dcterms:W3CDTF">2024-03-09T06:03:00Z</dcterms:created>
  <dcterms:modified xsi:type="dcterms:W3CDTF">2024-03-09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A36C47F7259843AC5F3D111E0A4768</vt:lpwstr>
  </property>
</Properties>
</file>